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728876331"/>
        <w:docPartObj>
          <w:docPartGallery w:val="Cover Pages"/>
          <w:docPartUnique/>
        </w:docPartObj>
      </w:sdtPr>
      <w:sdtEndPr/>
      <w:sdtContent>
        <w:p w14:paraId="4EDC1856" w14:textId="77777777" w:rsidR="006E6A6A" w:rsidRDefault="006E6A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925C2A4" wp14:editId="08A8D30A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640"/>
                                  <w:gridCol w:w="1922"/>
                                </w:tblGrid>
                                <w:tr w:rsidR="00BA3100" w14:paraId="470D732D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4FB4E8B8" w14:textId="178FBCA7" w:rsidR="00BA3100" w:rsidRDefault="00D568E8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0045106A" wp14:editId="4C1EAE06">
                                            <wp:extent cx="3121152" cy="2246376"/>
                                            <wp:effectExtent l="0" t="0" r="3175" b="1905"/>
                                            <wp:docPr id="2" name="Picture 2" descr="A picture containing green&#10;&#10;Description automatically generate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132_1560618.jpg"/>
                                                    <pic:cNvPicPr/>
                                                  </pic:nvPicPr>
                                                  <pic:blipFill>
                                                    <a:blip r:embed="rId6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121152" cy="22463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6A50BC9F" w14:textId="1A6C6AA5" w:rsidR="00BA3100" w:rsidRDefault="00D6733A" w:rsidP="007D2C4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Week </w:t>
                                          </w:r>
                                          <w:r w:rsidR="003900C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#</w:t>
                                          </w:r>
                                          <w:r w:rsidR="00E753CD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9C1BB4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1</w:t>
                                          </w:r>
                                          <w:r w:rsidR="00BA310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ssignment</w:t>
                                          </w:r>
                                          <w:r w:rsidR="00B63C2A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nswer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661218A" w14:textId="681AB26A" w:rsidR="00BA3100" w:rsidRDefault="009C2FC8" w:rsidP="003900C1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2</w:t>
                                          </w:r>
                                          <w:r w:rsidR="00D568E8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% </w:t>
                                          </w:r>
                                          <w:r w:rsidR="00832031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Individual</w:t>
                                          </w:r>
                                          <w:r w:rsidR="009F2CCF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 w:rsidR="00D6733A"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ignment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sdt>
                                      <w:sdtPr>
                                        <w:rPr>
                                          <w:rFonts w:ascii="Verdana" w:eastAsia="Times New Roman" w:hAnsi="Verdana" w:cs="Helvetica"/>
                                          <w:color w:val="217A94"/>
                                          <w:sz w:val="21"/>
                                          <w:szCs w:val="21"/>
                                          <w:bdr w:val="none" w:sz="0" w:space="0" w:color="auto" w:frame="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475075B0" w14:textId="46F4AEA0" w:rsidR="00BA3100" w:rsidRPr="00C536DF" w:rsidRDefault="009C1BB4" w:rsidP="007D2C45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rFonts w:ascii="Verdana" w:eastAsia="Times New Roman" w:hAnsi="Verdana" w:cs="Helvetica"/>
                                              <w:color w:val="217A94"/>
                                              <w:sz w:val="21"/>
                                              <w:szCs w:val="21"/>
                                              <w:bdr w:val="none" w:sz="0" w:space="0" w:color="auto" w:frame="1"/>
                                            </w:rPr>
                                            <w:t>Triggers and 1NF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74BFB082" w14:textId="13E00763" w:rsidR="00BA3100" w:rsidRDefault="00D568E8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Mark Morell</w:t>
                                          </w:r>
                                        </w:p>
                                      </w:sdtContent>
                                    </w:sdt>
                                    <w:p w14:paraId="78E367AE" w14:textId="01AC33C3" w:rsidR="00BA3100" w:rsidRDefault="00D569E0" w:rsidP="00371CB8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>D</w:t>
                                          </w:r>
                                          <w:r w:rsidR="00C536DF">
                                            <w:rPr>
                                              <w:color w:val="44546A" w:themeColor="text2"/>
                                            </w:rPr>
                                            <w:t>atabase</w:t>
                                          </w:r>
                                          <w:r w:rsidR="00371CB8">
                                            <w:rPr>
                                              <w:color w:val="44546A" w:themeColor="text2"/>
                                            </w:rPr>
                                            <w:t xml:space="preserve"> Management</w:t>
                                          </w:r>
                                          <w:r w:rsidR="00D568E8">
                                            <w:rPr>
                                              <w:color w:val="44546A" w:themeColor="text2"/>
                                            </w:rPr>
                                            <w:t xml:space="preserve"> – Fall 2019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6A084DA7" w14:textId="77777777" w:rsidR="00BA3100" w:rsidRDefault="00BA3100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925C2A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640"/>
                            <w:gridCol w:w="1922"/>
                          </w:tblGrid>
                          <w:tr w:rsidR="00BA3100" w14:paraId="470D732D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4FB4E8B8" w14:textId="178FBCA7" w:rsidR="00BA3100" w:rsidRDefault="00D568E8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045106A" wp14:editId="4C1EAE06">
                                      <wp:extent cx="3121152" cy="2246376"/>
                                      <wp:effectExtent l="0" t="0" r="3175" b="1905"/>
                                      <wp:docPr id="2" name="Picture 2" descr="A picture containing green&#10;&#10;Description automatically generate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132_1560618.jpg"/>
                                              <pic:cNvPicPr/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121152" cy="22463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A50BC9F" w14:textId="1A6C6AA5" w:rsidR="00BA3100" w:rsidRDefault="00D6733A" w:rsidP="007D2C4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Week </w:t>
                                    </w:r>
                                    <w:r w:rsidR="003900C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#</w:t>
                                    </w:r>
                                    <w:r w:rsidR="00E753CD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9C1BB4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1</w:t>
                                    </w:r>
                                    <w:r w:rsidR="00BA310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ssignment</w:t>
                                    </w:r>
                                    <w:r w:rsidR="00B63C2A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nswer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661218A" w14:textId="681AB26A" w:rsidR="00BA3100" w:rsidRDefault="009C2FC8" w:rsidP="003900C1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2</w:t>
                                    </w:r>
                                    <w:r w:rsidR="00D568E8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% </w:t>
                                    </w:r>
                                    <w:r w:rsidR="00832031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Individual</w:t>
                                    </w:r>
                                    <w:r w:rsidR="009F2CCF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="00D6733A"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ignment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sdt>
                                <w:sdtPr>
                                  <w:rPr>
                                    <w:rFonts w:ascii="Verdana" w:eastAsia="Times New Roman" w:hAnsi="Verdana" w:cs="Helvetica"/>
                                    <w:color w:val="217A94"/>
                                    <w:sz w:val="21"/>
                                    <w:szCs w:val="21"/>
                                    <w:bdr w:val="none" w:sz="0" w:space="0" w:color="auto" w:frame="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475075B0" w14:textId="46F4AEA0" w:rsidR="00BA3100" w:rsidRPr="00C536DF" w:rsidRDefault="009C1BB4" w:rsidP="007D2C45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rFonts w:ascii="Verdana" w:eastAsia="Times New Roman" w:hAnsi="Verdana" w:cs="Helvetica"/>
                                        <w:color w:val="217A94"/>
                                        <w:sz w:val="21"/>
                                        <w:szCs w:val="21"/>
                                        <w:bdr w:val="none" w:sz="0" w:space="0" w:color="auto" w:frame="1"/>
                                      </w:rPr>
                                      <w:t>Triggers and 1NF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BFB082" w14:textId="13E00763" w:rsidR="00BA3100" w:rsidRDefault="00D568E8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Mark Morell</w:t>
                                    </w:r>
                                  </w:p>
                                </w:sdtContent>
                              </w:sdt>
                              <w:p w14:paraId="78E367AE" w14:textId="01AC33C3" w:rsidR="00BA3100" w:rsidRDefault="00D569E0" w:rsidP="00371CB8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>D</w:t>
                                    </w:r>
                                    <w:r w:rsidR="00C536DF">
                                      <w:rPr>
                                        <w:color w:val="44546A" w:themeColor="text2"/>
                                      </w:rPr>
                                      <w:t>atabase</w:t>
                                    </w:r>
                                    <w:r w:rsidR="00371CB8">
                                      <w:rPr>
                                        <w:color w:val="44546A" w:themeColor="text2"/>
                                      </w:rPr>
                                      <w:t xml:space="preserve"> Management</w:t>
                                    </w:r>
                                    <w:r w:rsidR="00D568E8">
                                      <w:rPr>
                                        <w:color w:val="44546A" w:themeColor="text2"/>
                                      </w:rPr>
                                      <w:t xml:space="preserve"> – Fall 2019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6A084DA7" w14:textId="77777777" w:rsidR="00BA3100" w:rsidRDefault="00BA3100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14:paraId="27DD7833" w14:textId="77777777" w:rsidR="00D568E8" w:rsidRDefault="00D568E8" w:rsidP="00D568E8">
      <w:pPr>
        <w:pStyle w:val="Heading1"/>
        <w:rPr>
          <w:lang w:val="en-US"/>
        </w:rPr>
      </w:pPr>
      <w:r>
        <w:rPr>
          <w:lang w:val="en-US"/>
        </w:rPr>
        <w:lastRenderedPageBreak/>
        <w:t xml:space="preserve">Assignment Type: </w:t>
      </w:r>
    </w:p>
    <w:p w14:paraId="3FF0F7FD" w14:textId="4F0C50D3" w:rsidR="00D568E8" w:rsidRPr="00FB1CF8" w:rsidRDefault="00832031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>
        <w:rPr>
          <w:color w:val="auto"/>
          <w:sz w:val="26"/>
          <w:szCs w:val="26"/>
          <w:lang w:val="en-US"/>
        </w:rPr>
        <w:t>Individual – Prepare and submit your results independently</w:t>
      </w:r>
    </w:p>
    <w:p w14:paraId="6274D99B" w14:textId="77777777" w:rsidR="00D568E8" w:rsidRDefault="00D568E8" w:rsidP="00D568E8">
      <w:pPr>
        <w:pStyle w:val="Heading1"/>
        <w:rPr>
          <w:lang w:val="en-US"/>
        </w:rPr>
      </w:pPr>
      <w:r>
        <w:rPr>
          <w:lang w:val="en-US"/>
        </w:rPr>
        <w:t xml:space="preserve">Date Due: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7CCF357" w14:textId="29E895D1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Thursday, </w:t>
      </w:r>
      <w:r w:rsidR="009C2FC8">
        <w:rPr>
          <w:color w:val="auto"/>
          <w:sz w:val="26"/>
          <w:szCs w:val="26"/>
          <w:lang w:val="en-US"/>
        </w:rPr>
        <w:t>November</w:t>
      </w:r>
      <w:r w:rsidR="00BC22BE">
        <w:rPr>
          <w:color w:val="auto"/>
          <w:sz w:val="26"/>
          <w:szCs w:val="26"/>
          <w:lang w:val="en-US"/>
        </w:rPr>
        <w:t xml:space="preserve"> </w:t>
      </w:r>
      <w:r w:rsidR="009C1BB4">
        <w:rPr>
          <w:color w:val="auto"/>
          <w:sz w:val="26"/>
          <w:szCs w:val="26"/>
          <w:lang w:val="en-US"/>
        </w:rPr>
        <w:t>21</w:t>
      </w:r>
      <w:r w:rsidR="009C1BB4" w:rsidRPr="009C1BB4">
        <w:rPr>
          <w:color w:val="auto"/>
          <w:sz w:val="26"/>
          <w:szCs w:val="26"/>
          <w:vertAlign w:val="superscript"/>
          <w:lang w:val="en-US"/>
        </w:rPr>
        <w:t>st</w:t>
      </w:r>
      <w:r w:rsidR="009C1BB4">
        <w:rPr>
          <w:color w:val="auto"/>
          <w:sz w:val="26"/>
          <w:szCs w:val="26"/>
          <w:lang w:val="en-US"/>
        </w:rPr>
        <w:t xml:space="preserve"> </w:t>
      </w:r>
      <w:r w:rsidRPr="00FB1CF8">
        <w:rPr>
          <w:color w:val="auto"/>
          <w:sz w:val="26"/>
          <w:szCs w:val="26"/>
          <w:lang w:val="en-US"/>
        </w:rPr>
        <w:t xml:space="preserve">by </w:t>
      </w:r>
      <w:r w:rsidR="007C142C">
        <w:rPr>
          <w:color w:val="auto"/>
          <w:sz w:val="26"/>
          <w:szCs w:val="26"/>
          <w:lang w:val="en-US"/>
        </w:rPr>
        <w:t>the end of the day</w:t>
      </w:r>
    </w:p>
    <w:p w14:paraId="669B3A21" w14:textId="77777777" w:rsidR="00D568E8" w:rsidRDefault="00D568E8" w:rsidP="00D568E8">
      <w:pPr>
        <w:pStyle w:val="Heading1"/>
        <w:rPr>
          <w:lang w:val="en-US"/>
        </w:rPr>
      </w:pPr>
      <w:r>
        <w:rPr>
          <w:lang w:val="en-US"/>
        </w:rPr>
        <w:t>Instructions:</w:t>
      </w:r>
    </w:p>
    <w:p w14:paraId="6C11FDE5" w14:textId="3AAA5707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Please submit your assignment electronically through </w:t>
      </w:r>
      <w:proofErr w:type="spellStart"/>
      <w:r w:rsidRPr="00FB1CF8">
        <w:rPr>
          <w:color w:val="auto"/>
          <w:sz w:val="26"/>
          <w:szCs w:val="26"/>
          <w:lang w:val="en-US"/>
        </w:rPr>
        <w:t>eConestoga</w:t>
      </w:r>
      <w:proofErr w:type="spellEnd"/>
      <w:r w:rsidRPr="00FB1CF8">
        <w:rPr>
          <w:color w:val="auto"/>
          <w:sz w:val="26"/>
          <w:szCs w:val="26"/>
          <w:lang w:val="en-US"/>
        </w:rPr>
        <w:t>.</w:t>
      </w:r>
    </w:p>
    <w:p w14:paraId="1BB617BC" w14:textId="43B7FA2D" w:rsidR="00BF462A" w:rsidRPr="00FB1CF8" w:rsidRDefault="00BF462A" w:rsidP="00BF462A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bookmarkStart w:id="0" w:name="_Hlk21533354"/>
      <w:r w:rsidRPr="00FB1CF8">
        <w:rPr>
          <w:color w:val="auto"/>
          <w:sz w:val="26"/>
          <w:szCs w:val="26"/>
          <w:lang w:val="en-US"/>
        </w:rPr>
        <w:t>Assignments should be submitted as Microsoft Word files</w:t>
      </w:r>
      <w:r>
        <w:rPr>
          <w:color w:val="auto"/>
          <w:sz w:val="26"/>
          <w:szCs w:val="26"/>
          <w:lang w:val="en-US"/>
        </w:rPr>
        <w:t xml:space="preserve"> using the course coversheet format. You </w:t>
      </w:r>
      <w:r w:rsidRPr="00FE5E76">
        <w:rPr>
          <w:b/>
          <w:bCs/>
          <w:color w:val="auto"/>
          <w:sz w:val="26"/>
          <w:szCs w:val="26"/>
          <w:lang w:val="en-US"/>
        </w:rPr>
        <w:t>MUST</w:t>
      </w:r>
      <w:r>
        <w:rPr>
          <w:color w:val="auto"/>
          <w:sz w:val="26"/>
          <w:szCs w:val="26"/>
          <w:lang w:val="en-US"/>
        </w:rPr>
        <w:t xml:space="preserve"> include your query as text in the Word document as well as a </w:t>
      </w:r>
      <w:r w:rsidRPr="00FE5E76">
        <w:rPr>
          <w:b/>
          <w:bCs/>
          <w:color w:val="auto"/>
          <w:sz w:val="26"/>
          <w:szCs w:val="26"/>
          <w:u w:val="single"/>
          <w:lang w:val="en-US"/>
        </w:rPr>
        <w:t>FULL screenshot</w:t>
      </w:r>
      <w:r>
        <w:rPr>
          <w:color w:val="auto"/>
          <w:sz w:val="26"/>
          <w:szCs w:val="26"/>
          <w:lang w:val="en-US"/>
        </w:rPr>
        <w:t xml:space="preserve"> of your SSMS screen (screen capture the entire application screen including the title bar through the bottom of the window). </w:t>
      </w:r>
      <w:bookmarkStart w:id="1" w:name="_Hlk21533381"/>
      <w:r>
        <w:rPr>
          <w:color w:val="auto"/>
          <w:sz w:val="26"/>
          <w:szCs w:val="26"/>
          <w:lang w:val="en-US"/>
        </w:rPr>
        <w:t>Multiple screenshots may be required.</w:t>
      </w:r>
      <w:bookmarkEnd w:id="1"/>
    </w:p>
    <w:bookmarkEnd w:id="0"/>
    <w:p w14:paraId="312C0744" w14:textId="5A91FC10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If you are using external sources (images, text, etc.) you must reference them as part of your assignment and not copy them as-is. </w:t>
      </w:r>
    </w:p>
    <w:p w14:paraId="011F9A7E" w14:textId="32FD85F0" w:rsidR="00D568E8" w:rsidRPr="00FB1CF8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Best practice is to research your </w:t>
      </w:r>
      <w:r w:rsidR="000F54B8" w:rsidRPr="00FB1CF8">
        <w:rPr>
          <w:color w:val="auto"/>
          <w:sz w:val="26"/>
          <w:szCs w:val="26"/>
          <w:lang w:val="en-US"/>
        </w:rPr>
        <w:t xml:space="preserve">answers </w:t>
      </w:r>
      <w:r w:rsidRPr="00FB1CF8">
        <w:rPr>
          <w:color w:val="auto"/>
          <w:sz w:val="26"/>
          <w:szCs w:val="26"/>
          <w:lang w:val="en-US"/>
        </w:rPr>
        <w:t xml:space="preserve">and then write the </w:t>
      </w:r>
      <w:r w:rsidR="000F54B8" w:rsidRPr="00FB1CF8">
        <w:rPr>
          <w:color w:val="auto"/>
          <w:sz w:val="26"/>
          <w:szCs w:val="26"/>
          <w:lang w:val="en-US"/>
        </w:rPr>
        <w:t xml:space="preserve">response to the question </w:t>
      </w:r>
      <w:r w:rsidRPr="00FB1CF8">
        <w:rPr>
          <w:color w:val="auto"/>
          <w:sz w:val="26"/>
          <w:szCs w:val="26"/>
          <w:lang w:val="en-US"/>
        </w:rPr>
        <w:t>in your own words.</w:t>
      </w:r>
      <w:r w:rsidR="000F54B8" w:rsidRPr="00FB1CF8">
        <w:rPr>
          <w:color w:val="auto"/>
          <w:sz w:val="26"/>
          <w:szCs w:val="26"/>
          <w:lang w:val="en-US"/>
        </w:rPr>
        <w:t xml:space="preserve"> </w:t>
      </w:r>
    </w:p>
    <w:p w14:paraId="09AF21FF" w14:textId="3E56D985" w:rsidR="000C6F50" w:rsidRDefault="00D568E8" w:rsidP="00D568E8">
      <w:pPr>
        <w:pStyle w:val="Heading1"/>
        <w:numPr>
          <w:ilvl w:val="0"/>
          <w:numId w:val="10"/>
        </w:numPr>
        <w:rPr>
          <w:color w:val="auto"/>
          <w:sz w:val="26"/>
          <w:szCs w:val="26"/>
          <w:lang w:val="en-US"/>
        </w:rPr>
      </w:pPr>
      <w:r w:rsidRPr="00FB1CF8">
        <w:rPr>
          <w:color w:val="auto"/>
          <w:sz w:val="26"/>
          <w:szCs w:val="26"/>
          <w:lang w:val="en-US"/>
        </w:rPr>
        <w:t xml:space="preserve">Please include the question number </w:t>
      </w:r>
      <w:r w:rsidR="000F54B8" w:rsidRPr="00FB1CF8">
        <w:rPr>
          <w:color w:val="auto"/>
          <w:sz w:val="26"/>
          <w:szCs w:val="26"/>
          <w:lang w:val="en-US"/>
        </w:rPr>
        <w:t>with your responses</w:t>
      </w:r>
      <w:r w:rsidR="000C6F50" w:rsidRPr="00FB1CF8">
        <w:rPr>
          <w:color w:val="auto"/>
          <w:sz w:val="26"/>
          <w:szCs w:val="26"/>
          <w:lang w:val="en-US"/>
        </w:rPr>
        <w:t>.</w:t>
      </w:r>
    </w:p>
    <w:p w14:paraId="4F9DA00A" w14:textId="424E1CB9" w:rsidR="00FB1CF8" w:rsidRDefault="00FB1CF8" w:rsidP="00FB1CF8">
      <w:pPr>
        <w:pStyle w:val="Heading1"/>
        <w:rPr>
          <w:lang w:val="en-US"/>
        </w:rPr>
      </w:pPr>
      <w:r>
        <w:rPr>
          <w:lang w:val="en-US"/>
        </w:rPr>
        <w:t>Late Assignment</w:t>
      </w:r>
      <w:r w:rsidR="007C142C">
        <w:rPr>
          <w:lang w:val="en-US"/>
        </w:rPr>
        <w:t xml:space="preserve"> Penalty</w:t>
      </w:r>
      <w:r>
        <w:rPr>
          <w:lang w:val="en-US"/>
        </w:rPr>
        <w:t>:</w:t>
      </w:r>
    </w:p>
    <w:tbl>
      <w:tblPr>
        <w:tblStyle w:val="GridTable4-Accent2"/>
        <w:tblW w:w="0" w:type="auto"/>
        <w:jc w:val="center"/>
        <w:tblLook w:val="04A0" w:firstRow="1" w:lastRow="0" w:firstColumn="1" w:lastColumn="0" w:noHBand="0" w:noVBand="1"/>
      </w:tblPr>
      <w:tblGrid>
        <w:gridCol w:w="1435"/>
        <w:gridCol w:w="1620"/>
      </w:tblGrid>
      <w:tr w:rsidR="00FB1CF8" w14:paraId="326622C5" w14:textId="77777777" w:rsidTr="00FB1C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451675E9" w14:textId="49C74C2D" w:rsidR="00FB1CF8" w:rsidRDefault="000C6F50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sz w:val="28"/>
                <w:szCs w:val="28"/>
              </w:rPr>
              <w:br w:type="page"/>
            </w:r>
            <w:r w:rsidR="00FB1CF8">
              <w:rPr>
                <w:rFonts w:asciiTheme="majorHAnsi" w:eastAsiaTheme="majorEastAsia" w:hAnsiTheme="majorHAnsi" w:cstheme="majorBidi"/>
                <w:sz w:val="28"/>
                <w:szCs w:val="28"/>
              </w:rPr>
              <w:t>Days Late</w:t>
            </w:r>
          </w:p>
        </w:tc>
        <w:tc>
          <w:tcPr>
            <w:tcW w:w="1620" w:type="dxa"/>
          </w:tcPr>
          <w:p w14:paraId="09B651A0" w14:textId="7D5C569A" w:rsidR="00FB1CF8" w:rsidRDefault="00FB1CF8" w:rsidP="00FB1CF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Penalty %</w:t>
            </w:r>
          </w:p>
        </w:tc>
      </w:tr>
      <w:tr w:rsidR="00FB1CF8" w14:paraId="236036B6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350A986" w14:textId="4EBF1C5A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1</w:t>
            </w:r>
          </w:p>
        </w:tc>
        <w:tc>
          <w:tcPr>
            <w:tcW w:w="1620" w:type="dxa"/>
          </w:tcPr>
          <w:p w14:paraId="188437DF" w14:textId="098B09E7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5</w:t>
            </w:r>
          </w:p>
        </w:tc>
      </w:tr>
      <w:tr w:rsidR="00FB1CF8" w14:paraId="7F40921E" w14:textId="77777777" w:rsidTr="00FB1C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D1FAFA5" w14:textId="14AF9AE4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2</w:t>
            </w:r>
          </w:p>
        </w:tc>
        <w:tc>
          <w:tcPr>
            <w:tcW w:w="1620" w:type="dxa"/>
          </w:tcPr>
          <w:p w14:paraId="03A22A62" w14:textId="5B669AC5" w:rsidR="00FB1CF8" w:rsidRDefault="00FB1CF8" w:rsidP="00FB1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10</w:t>
            </w:r>
          </w:p>
        </w:tc>
      </w:tr>
      <w:tr w:rsidR="00FB1CF8" w14:paraId="107BB1A4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B3282A8" w14:textId="2FD5C969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3</w:t>
            </w:r>
          </w:p>
        </w:tc>
        <w:tc>
          <w:tcPr>
            <w:tcW w:w="1620" w:type="dxa"/>
          </w:tcPr>
          <w:p w14:paraId="0BCB4751" w14:textId="2CB0B665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20</w:t>
            </w:r>
          </w:p>
        </w:tc>
      </w:tr>
      <w:tr w:rsidR="00FB1CF8" w14:paraId="3912A7C5" w14:textId="77777777" w:rsidTr="00FB1C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45A916E" w14:textId="379C9DE8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4</w:t>
            </w:r>
          </w:p>
        </w:tc>
        <w:tc>
          <w:tcPr>
            <w:tcW w:w="1620" w:type="dxa"/>
          </w:tcPr>
          <w:p w14:paraId="518A1349" w14:textId="70835F96" w:rsidR="00FB1CF8" w:rsidRDefault="00FB1CF8" w:rsidP="00FB1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40</w:t>
            </w:r>
          </w:p>
        </w:tc>
      </w:tr>
      <w:tr w:rsidR="00FB1CF8" w14:paraId="66C67871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BBAF8A6" w14:textId="0E62A22E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5</w:t>
            </w:r>
          </w:p>
        </w:tc>
        <w:tc>
          <w:tcPr>
            <w:tcW w:w="1620" w:type="dxa"/>
          </w:tcPr>
          <w:p w14:paraId="6EE1C81A" w14:textId="707DC6B0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60</w:t>
            </w:r>
          </w:p>
        </w:tc>
      </w:tr>
      <w:tr w:rsidR="00FB1CF8" w14:paraId="592D0675" w14:textId="77777777" w:rsidTr="00FB1C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7076F93" w14:textId="78F46A77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6</w:t>
            </w:r>
          </w:p>
        </w:tc>
        <w:tc>
          <w:tcPr>
            <w:tcW w:w="1620" w:type="dxa"/>
          </w:tcPr>
          <w:p w14:paraId="23504327" w14:textId="3569B109" w:rsidR="00FB1CF8" w:rsidRDefault="00FB1CF8" w:rsidP="00FB1C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80</w:t>
            </w:r>
          </w:p>
        </w:tc>
      </w:tr>
      <w:tr w:rsidR="00FB1CF8" w14:paraId="579B51BE" w14:textId="77777777" w:rsidTr="00FB1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2F5DA7CC" w14:textId="53A55A6E" w:rsidR="00FB1CF8" w:rsidRDefault="00FB1CF8" w:rsidP="00FB1CF8">
            <w:pPr>
              <w:jc w:val="center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7</w:t>
            </w:r>
          </w:p>
        </w:tc>
        <w:tc>
          <w:tcPr>
            <w:tcW w:w="1620" w:type="dxa"/>
          </w:tcPr>
          <w:p w14:paraId="36FB092A" w14:textId="72E156F8" w:rsidR="00FB1CF8" w:rsidRDefault="00FB1CF8" w:rsidP="00FB1C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Theme="majorEastAsia" w:hAnsiTheme="majorHAnsi" w:cstheme="majorBidi"/>
                <w:sz w:val="28"/>
                <w:szCs w:val="28"/>
              </w:rPr>
            </w:pPr>
            <w:r>
              <w:rPr>
                <w:rFonts w:asciiTheme="majorHAnsi" w:eastAsiaTheme="majorEastAsia" w:hAnsiTheme="majorHAnsi" w:cstheme="majorBidi"/>
                <w:sz w:val="28"/>
                <w:szCs w:val="28"/>
              </w:rPr>
              <w:t>100</w:t>
            </w:r>
          </w:p>
        </w:tc>
      </w:tr>
    </w:tbl>
    <w:p w14:paraId="09515641" w14:textId="77777777" w:rsidR="00832031" w:rsidRDefault="00832031" w:rsidP="000C6F50">
      <w:pPr>
        <w:pStyle w:val="Heading1"/>
      </w:pPr>
    </w:p>
    <w:p w14:paraId="4FA54806" w14:textId="77777777" w:rsidR="00832031" w:rsidRDefault="00832031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  <w:lang w:val="en-CA"/>
        </w:rPr>
      </w:pPr>
      <w:r>
        <w:br w:type="page"/>
      </w:r>
    </w:p>
    <w:p w14:paraId="259D2A44" w14:textId="4839601B" w:rsidR="00D568E8" w:rsidRDefault="000C6F50" w:rsidP="000C6F50">
      <w:pPr>
        <w:pStyle w:val="Heading1"/>
      </w:pPr>
      <w:r w:rsidRPr="000C6F50">
        <w:lastRenderedPageBreak/>
        <w:t>Assignment Questions</w:t>
      </w:r>
    </w:p>
    <w:tbl>
      <w:tblPr>
        <w:tblStyle w:val="GridTable4-Accent5"/>
        <w:tblW w:w="0" w:type="auto"/>
        <w:tblLook w:val="04A0" w:firstRow="1" w:lastRow="0" w:firstColumn="1" w:lastColumn="0" w:noHBand="0" w:noVBand="1"/>
      </w:tblPr>
      <w:tblGrid>
        <w:gridCol w:w="1255"/>
        <w:gridCol w:w="7200"/>
        <w:gridCol w:w="895"/>
      </w:tblGrid>
      <w:tr w:rsidR="000C6F50" w14:paraId="68EBFE60" w14:textId="77777777" w:rsidTr="00FD33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3276D601" w14:textId="6D1E07A0" w:rsidR="000C6F50" w:rsidRDefault="000C6F50" w:rsidP="000C6F50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Question #</w:t>
            </w:r>
          </w:p>
        </w:tc>
        <w:tc>
          <w:tcPr>
            <w:tcW w:w="7200" w:type="dxa"/>
          </w:tcPr>
          <w:p w14:paraId="13FCC33A" w14:textId="7B59266B" w:rsidR="000C6F50" w:rsidRDefault="000C6F50" w:rsidP="000C6F5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Question</w:t>
            </w:r>
          </w:p>
        </w:tc>
        <w:tc>
          <w:tcPr>
            <w:tcW w:w="895" w:type="dxa"/>
          </w:tcPr>
          <w:p w14:paraId="62DA39E5" w14:textId="28BA6C1E" w:rsidR="000C6F50" w:rsidRDefault="000C6F50" w:rsidP="000C6F5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Score</w:t>
            </w:r>
          </w:p>
        </w:tc>
      </w:tr>
      <w:tr w:rsidR="00563AC7" w14:paraId="7558F7C8" w14:textId="77777777" w:rsidTr="00FD33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7DB25641" w14:textId="1F5CC97A" w:rsidR="00563AC7" w:rsidRDefault="00563AC7" w:rsidP="00563AC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t>1</w:t>
            </w:r>
          </w:p>
        </w:tc>
        <w:tc>
          <w:tcPr>
            <w:tcW w:w="7200" w:type="dxa"/>
          </w:tcPr>
          <w:p w14:paraId="006C8ACC" w14:textId="77777777" w:rsidR="00563AC7" w:rsidRDefault="00416678" w:rsidP="00563AC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Using the COSTUME database, we want to create a table that tracks every time we have less than 3 costumes available for rental (where the number in-stock minus the number lost is less than 3) in the CostumeInventory table. So do the following:</w:t>
            </w:r>
          </w:p>
          <w:p w14:paraId="0DA5A3DB" w14:textId="1384D825" w:rsidR="00416678" w:rsidRDefault="00416678" w:rsidP="00416678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Create a new table called LowCostume</w:t>
            </w:r>
            <w:r w:rsidR="00DB3886">
              <w:rPr>
                <w:lang w:val="en-CA"/>
              </w:rPr>
              <w:t>Inventory</w:t>
            </w:r>
            <w:r>
              <w:rPr>
                <w:lang w:val="en-CA"/>
              </w:rPr>
              <w:t xml:space="preserve"> with the following columns:</w:t>
            </w:r>
          </w:p>
          <w:p w14:paraId="185068EA" w14:textId="19365F4B" w:rsidR="00416678" w:rsidRDefault="00416678" w:rsidP="00416678">
            <w:pPr>
              <w:pStyle w:val="ListParagraph"/>
              <w:numPr>
                <w:ilvl w:val="1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An ID column that’s an IDENTITY column (and PRIMARY KEY)</w:t>
            </w:r>
          </w:p>
          <w:p w14:paraId="07FFAE20" w14:textId="6D8DE164" w:rsidR="00416678" w:rsidRDefault="00416678" w:rsidP="00416678">
            <w:pPr>
              <w:pStyle w:val="ListParagraph"/>
              <w:numPr>
                <w:ilvl w:val="1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The costume ID (create a duplicate index on this column)</w:t>
            </w:r>
          </w:p>
          <w:p w14:paraId="3DD4AC8D" w14:textId="77777777" w:rsidR="00416678" w:rsidRDefault="00416678" w:rsidP="00416678">
            <w:pPr>
              <w:pStyle w:val="ListParagraph"/>
              <w:numPr>
                <w:ilvl w:val="1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A column indicating the date/time that will capture when we hit low costume availability</w:t>
            </w:r>
          </w:p>
          <w:p w14:paraId="2682C2F7" w14:textId="13716F79" w:rsidR="00416678" w:rsidRDefault="00416678" w:rsidP="00416678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 xml:space="preserve">Next create a DML trigger on the CostumeInventory table that captures all UPDATE actions to the table </w:t>
            </w:r>
            <w:r w:rsidR="00DB3886">
              <w:rPr>
                <w:lang w:val="en-CA"/>
              </w:rPr>
              <w:t xml:space="preserve">where </w:t>
            </w:r>
            <w:r>
              <w:rPr>
                <w:lang w:val="en-CA"/>
              </w:rPr>
              <w:t xml:space="preserve">if </w:t>
            </w:r>
            <w:r w:rsidR="00DB3886">
              <w:rPr>
                <w:lang w:val="en-CA"/>
              </w:rPr>
              <w:t xml:space="preserve">the </w:t>
            </w:r>
            <w:r>
              <w:rPr>
                <w:lang w:val="en-CA"/>
              </w:rPr>
              <w:t xml:space="preserve">stock </w:t>
            </w:r>
            <w:r w:rsidR="00DB3886">
              <w:rPr>
                <w:lang w:val="en-CA"/>
              </w:rPr>
              <w:t xml:space="preserve">of costumes </w:t>
            </w:r>
            <w:r>
              <w:rPr>
                <w:lang w:val="en-CA"/>
              </w:rPr>
              <w:t xml:space="preserve">less </w:t>
            </w:r>
            <w:r w:rsidR="00DB3886">
              <w:rPr>
                <w:lang w:val="en-CA"/>
              </w:rPr>
              <w:t xml:space="preserve">the number of </w:t>
            </w:r>
            <w:r>
              <w:rPr>
                <w:lang w:val="en-CA"/>
              </w:rPr>
              <w:t>lost costumes is less than 3, INSERT a new record into our new table above</w:t>
            </w:r>
          </w:p>
          <w:p w14:paraId="6E61F219" w14:textId="77777777" w:rsidR="00416678" w:rsidRDefault="00DB3886" w:rsidP="00416678">
            <w:pPr>
              <w:pStyle w:val="ListParagraph"/>
              <w:numPr>
                <w:ilvl w:val="0"/>
                <w:numId w:val="35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After the above are in-place, w</w:t>
            </w:r>
            <w:r w:rsidR="00416678">
              <w:rPr>
                <w:lang w:val="en-CA"/>
              </w:rPr>
              <w:t xml:space="preserve">rite T-SQL that updates the number lost for costumes of your choice that shows both scenarios where the UPDATE </w:t>
            </w:r>
            <w:r w:rsidR="00416678" w:rsidRPr="00416678">
              <w:rPr>
                <w:b/>
                <w:bCs/>
                <w:lang w:val="en-CA"/>
              </w:rPr>
              <w:t>both</w:t>
            </w:r>
            <w:r w:rsidR="00416678">
              <w:rPr>
                <w:lang w:val="en-CA"/>
              </w:rPr>
              <w:t xml:space="preserve"> </w:t>
            </w:r>
            <w:r w:rsidR="00416678" w:rsidRPr="00416678">
              <w:rPr>
                <w:i/>
                <w:iCs/>
                <w:lang w:val="en-CA"/>
              </w:rPr>
              <w:t>does</w:t>
            </w:r>
            <w:r w:rsidR="00416678">
              <w:rPr>
                <w:i/>
                <w:iCs/>
                <w:lang w:val="en-CA"/>
              </w:rPr>
              <w:t xml:space="preserve"> </w:t>
            </w:r>
            <w:r w:rsidR="00416678">
              <w:rPr>
                <w:lang w:val="en-CA"/>
              </w:rPr>
              <w:t xml:space="preserve">and </w:t>
            </w:r>
            <w:r w:rsidR="00416678">
              <w:rPr>
                <w:i/>
                <w:iCs/>
                <w:lang w:val="en-CA"/>
              </w:rPr>
              <w:t xml:space="preserve">does not </w:t>
            </w:r>
            <w:r w:rsidR="00416678" w:rsidRPr="00416678">
              <w:rPr>
                <w:lang w:val="en-CA"/>
              </w:rPr>
              <w:t>write</w:t>
            </w:r>
            <w:r w:rsidR="00416678">
              <w:rPr>
                <w:lang w:val="en-CA"/>
              </w:rPr>
              <w:t xml:space="preserve"> a record to our new table. Write and execute a SELECT of the new table in both cases to show the results</w:t>
            </w:r>
          </w:p>
          <w:p w14:paraId="728DF9AD" w14:textId="77777777" w:rsid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  <w:p w14:paraId="01EA079E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USE Costume</w:t>
            </w:r>
          </w:p>
          <w:p w14:paraId="0A32F8D7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GO</w:t>
            </w:r>
          </w:p>
          <w:p w14:paraId="60810BAD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CREATE TABLE dbo.LowCostumeInventory  (</w:t>
            </w:r>
          </w:p>
          <w:p w14:paraId="51A9C5D4" w14:textId="66269B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id        </w:t>
            </w:r>
            <w:r>
              <w:rPr>
                <w:color w:val="FF0000"/>
                <w:lang w:val="en-CA"/>
              </w:rPr>
              <w:t xml:space="preserve">        </w:t>
            </w:r>
            <w:r w:rsidRPr="00D67B42">
              <w:rPr>
                <w:color w:val="FF0000"/>
                <w:lang w:val="en-CA"/>
              </w:rPr>
              <w:t xml:space="preserve"> </w:t>
            </w:r>
            <w:r>
              <w:rPr>
                <w:color w:val="FF0000"/>
                <w:lang w:val="en-CA"/>
              </w:rPr>
              <w:t xml:space="preserve">  </w:t>
            </w:r>
            <w:r w:rsidRPr="00D67B42">
              <w:rPr>
                <w:color w:val="FF0000"/>
                <w:lang w:val="en-CA"/>
              </w:rPr>
              <w:t>INT IDENTITY NOT NULL,</w:t>
            </w:r>
          </w:p>
          <w:p w14:paraId="79172656" w14:textId="7D9F77C4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costumeId</w:t>
            </w:r>
            <w:r>
              <w:rPr>
                <w:color w:val="FF0000"/>
                <w:lang w:val="en-CA"/>
              </w:rPr>
              <w:t xml:space="preserve">  </w:t>
            </w:r>
            <w:r w:rsidRPr="00D67B42">
              <w:rPr>
                <w:color w:val="FF0000"/>
                <w:lang w:val="en-CA"/>
              </w:rPr>
              <w:t xml:space="preserve">  INT NOT NULL,</w:t>
            </w:r>
          </w:p>
          <w:p w14:paraId="0826A6A9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changeDate DATETIME2 NOT NULL,</w:t>
            </w:r>
          </w:p>
          <w:p w14:paraId="4DD446C9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CONSTRAINT PK_id PRIMARY KEY (id),</w:t>
            </w:r>
          </w:p>
          <w:p w14:paraId="612C5953" w14:textId="77777777" w:rsid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CONSTRAINT FK_costumeId FOREIGN KEY (costumeId) </w:t>
            </w:r>
          </w:p>
          <w:p w14:paraId="63AC58FF" w14:textId="04DCA34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t xml:space="preserve">            </w:t>
            </w:r>
            <w:r w:rsidRPr="00D67B42">
              <w:rPr>
                <w:color w:val="FF0000"/>
                <w:lang w:val="en-CA"/>
              </w:rPr>
              <w:t>REFERENCES dbo.Costume(id)</w:t>
            </w:r>
          </w:p>
          <w:p w14:paraId="65DF0F84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)</w:t>
            </w:r>
          </w:p>
          <w:p w14:paraId="396335D6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2E152863" w14:textId="4A0B280E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CREATE TRIGGER TR_UPD</w:t>
            </w:r>
            <w:r w:rsidR="007425CA">
              <w:rPr>
                <w:color w:val="FF0000"/>
                <w:lang w:val="en-CA"/>
              </w:rPr>
              <w:t>INS</w:t>
            </w:r>
            <w:r w:rsidRPr="00D67B42">
              <w:rPr>
                <w:color w:val="FF0000"/>
                <w:lang w:val="en-CA"/>
              </w:rPr>
              <w:t>_CostumeChange</w:t>
            </w:r>
          </w:p>
          <w:p w14:paraId="7CBB290A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ON dbo.CostumeInventory</w:t>
            </w:r>
          </w:p>
          <w:p w14:paraId="332264FC" w14:textId="3F67D24B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AFTER UPDATE</w:t>
            </w:r>
            <w:r w:rsidR="007425CA">
              <w:rPr>
                <w:color w:val="FF0000"/>
                <w:lang w:val="en-CA"/>
              </w:rPr>
              <w:t>, INSERT</w:t>
            </w:r>
          </w:p>
          <w:p w14:paraId="4988F73B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AS </w:t>
            </w:r>
          </w:p>
          <w:p w14:paraId="26816A8D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BEGIN</w:t>
            </w:r>
          </w:p>
          <w:p w14:paraId="4DE16E13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SET NOCOUNT ON;</w:t>
            </w:r>
          </w:p>
          <w:p w14:paraId="5C48BA59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6D21D44D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INSERT INTO dbo.LowCostumeInventory</w:t>
            </w:r>
          </w:p>
          <w:p w14:paraId="45DA845C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    SELECT i.costumeId, GETDATE() </w:t>
            </w:r>
          </w:p>
          <w:p w14:paraId="6B1496F5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       FROM inserted </w:t>
            </w:r>
            <w:proofErr w:type="spellStart"/>
            <w:r w:rsidRPr="00D67B42">
              <w:rPr>
                <w:color w:val="FF0000"/>
                <w:lang w:val="en-CA"/>
              </w:rPr>
              <w:t>i</w:t>
            </w:r>
            <w:proofErr w:type="spellEnd"/>
          </w:p>
          <w:p w14:paraId="0FF03788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         WHERE i.numberInStock - i.numberLost &lt; 3;</w:t>
            </w:r>
          </w:p>
          <w:p w14:paraId="0D8F2012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END;</w:t>
            </w:r>
          </w:p>
          <w:p w14:paraId="46CE06D7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44A76DAE" w14:textId="77777777" w:rsid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-- </w:t>
            </w:r>
            <w:r>
              <w:rPr>
                <w:color w:val="FF0000"/>
                <w:lang w:val="en-CA"/>
              </w:rPr>
              <w:t>Now see if this works. First, c</w:t>
            </w:r>
            <w:r w:rsidRPr="00D67B42">
              <w:rPr>
                <w:color w:val="FF0000"/>
                <w:lang w:val="en-CA"/>
              </w:rPr>
              <w:t xml:space="preserve">heck the contents of the log table. </w:t>
            </w:r>
          </w:p>
          <w:p w14:paraId="68E937B3" w14:textId="6FD9D24F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lastRenderedPageBreak/>
              <w:t xml:space="preserve">-- </w:t>
            </w:r>
            <w:r w:rsidRPr="00D67B42">
              <w:rPr>
                <w:color w:val="FF0000"/>
                <w:lang w:val="en-CA"/>
              </w:rPr>
              <w:t>It should be empty:</w:t>
            </w:r>
          </w:p>
          <w:p w14:paraId="560AC6D0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SELECT * FROM dbo.LowCostumeInventory;</w:t>
            </w:r>
          </w:p>
          <w:p w14:paraId="7679EBE8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3E5C1506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-- Now look at a record that we're going to update:</w:t>
            </w:r>
          </w:p>
          <w:p w14:paraId="6D9F56D3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SELECT * FROM dbo.CostumeInventory WHERE costumeId = 2</w:t>
            </w:r>
          </w:p>
          <w:p w14:paraId="14D2E014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73D8065A" w14:textId="77777777" w:rsid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 xml:space="preserve">-- This record is nowhere near meeting our criteria so update it but still don't </w:t>
            </w:r>
          </w:p>
          <w:p w14:paraId="78EB29D1" w14:textId="445BFD16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t xml:space="preserve">-- </w:t>
            </w:r>
            <w:r w:rsidRPr="00D67B42">
              <w:rPr>
                <w:color w:val="FF0000"/>
                <w:lang w:val="en-CA"/>
              </w:rPr>
              <w:t>make the trigger execute:</w:t>
            </w:r>
          </w:p>
          <w:p w14:paraId="70B02CDC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UPDATE dbo.CostumeInventory SET numberLost = 10 WHERE costumeId = 2</w:t>
            </w:r>
          </w:p>
          <w:p w14:paraId="31B5F087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2BD94795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-- Check the contents of the log table. It should still be empty:</w:t>
            </w:r>
          </w:p>
          <w:p w14:paraId="499BDF1E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SELECT * FROM dbo.LowCostumeInventory;</w:t>
            </w:r>
          </w:p>
          <w:p w14:paraId="7BCB6061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443D6B50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-- Now update the number lost so that our trigger fires:</w:t>
            </w:r>
          </w:p>
          <w:p w14:paraId="034AC27E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UPDATE dbo.CostumeInventory SET numberLost = 18 WHERE costumeId = 2</w:t>
            </w:r>
          </w:p>
          <w:p w14:paraId="66141ADC" w14:textId="77777777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</w:p>
          <w:p w14:paraId="2C5767E1" w14:textId="1809211E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-- Check the contents of the log table. We should have caught that update:</w:t>
            </w:r>
          </w:p>
          <w:p w14:paraId="39EC606F" w14:textId="77777777" w:rsid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CA"/>
              </w:rPr>
            </w:pPr>
            <w:r w:rsidRPr="00D67B42">
              <w:rPr>
                <w:color w:val="FF0000"/>
                <w:lang w:val="en-CA"/>
              </w:rPr>
              <w:t>SELECT * FROM dbo.LowCostumeInventory;</w:t>
            </w:r>
          </w:p>
          <w:p w14:paraId="3DA40781" w14:textId="3148337F" w:rsidR="00D67B42" w:rsidRPr="00D67B42" w:rsidRDefault="00D67B42" w:rsidP="00D67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</w:p>
        </w:tc>
        <w:tc>
          <w:tcPr>
            <w:tcW w:w="895" w:type="dxa"/>
          </w:tcPr>
          <w:p w14:paraId="58C0BE7F" w14:textId="438DB2CD" w:rsidR="00563AC7" w:rsidRDefault="00DB3886" w:rsidP="00563A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lastRenderedPageBreak/>
              <w:t>10</w:t>
            </w:r>
          </w:p>
        </w:tc>
      </w:tr>
      <w:tr w:rsidR="00563AC7" w14:paraId="717E25AB" w14:textId="77777777" w:rsidTr="00FD33E7">
        <w:tc>
          <w:tcPr>
            <w:tcW w:w="1255" w:type="dxa"/>
          </w:tcPr>
          <w:p w14:paraId="408A9034" w14:textId="45AA1867" w:rsidR="00563AC7" w:rsidRDefault="00563AC7" w:rsidP="00563AC7">
            <w:pPr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lang w:val="en-CA"/>
              </w:rPr>
            </w:pPr>
            <w:r>
              <w:rPr>
                <w:lang w:val="en-CA"/>
              </w:rPr>
              <w:t>2</w:t>
            </w:r>
          </w:p>
        </w:tc>
        <w:tc>
          <w:tcPr>
            <w:tcW w:w="7200" w:type="dxa"/>
          </w:tcPr>
          <w:p w14:paraId="207E5788" w14:textId="2C2005DB" w:rsidR="008C59DD" w:rsidRDefault="00832F95" w:rsidP="008C59DD">
            <w:pPr>
              <w:rPr>
                <w:lang w:val="en-CA"/>
              </w:rPr>
            </w:pPr>
            <w:r>
              <w:rPr>
                <w:lang w:val="en-CA"/>
              </w:rPr>
              <w:t>N</w:t>
            </w:r>
            <w:r w:rsidR="00DB3886">
              <w:rPr>
                <w:lang w:val="en-CA"/>
              </w:rPr>
              <w:t xml:space="preserve">ormalize </w:t>
            </w:r>
            <w:r>
              <w:rPr>
                <w:lang w:val="en-CA"/>
              </w:rPr>
              <w:t xml:space="preserve">the following data </w:t>
            </w:r>
            <w:r w:rsidR="00DB3886">
              <w:rPr>
                <w:lang w:val="en-CA"/>
              </w:rPr>
              <w:t>to First Normal Form (1NF):</w:t>
            </w:r>
          </w:p>
          <w:tbl>
            <w:tblPr>
              <w:tblStyle w:val="GridTable4-Accent6"/>
              <w:tblW w:w="0" w:type="auto"/>
              <w:tblLook w:val="04A0" w:firstRow="1" w:lastRow="0" w:firstColumn="1" w:lastColumn="0" w:noHBand="0" w:noVBand="1"/>
            </w:tblPr>
            <w:tblGrid>
              <w:gridCol w:w="1743"/>
              <w:gridCol w:w="1743"/>
              <w:gridCol w:w="1744"/>
              <w:gridCol w:w="1744"/>
            </w:tblGrid>
            <w:tr w:rsidR="004C4E97" w14:paraId="69B454BE" w14:textId="77777777" w:rsidTr="004C4E97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47F25C49" w14:textId="4AB89E2F" w:rsidR="004C4E97" w:rsidRDefault="004C4E97" w:rsidP="004C4E97">
                  <w:pPr>
                    <w:jc w:val="center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Product</w:t>
                  </w:r>
                </w:p>
              </w:tc>
              <w:tc>
                <w:tcPr>
                  <w:tcW w:w="1743" w:type="dxa"/>
                </w:tcPr>
                <w:p w14:paraId="37CB3FBA" w14:textId="7EF0BCEC" w:rsidR="004C4E97" w:rsidRDefault="004C4E97" w:rsidP="004C4E97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Description</w:t>
                  </w:r>
                </w:p>
              </w:tc>
              <w:tc>
                <w:tcPr>
                  <w:tcW w:w="1744" w:type="dxa"/>
                </w:tcPr>
                <w:p w14:paraId="0B5888EE" w14:textId="7B9583EE" w:rsidR="004C4E97" w:rsidRDefault="004C4E97" w:rsidP="004C4E97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Colour</w:t>
                  </w:r>
                </w:p>
              </w:tc>
              <w:tc>
                <w:tcPr>
                  <w:tcW w:w="1744" w:type="dxa"/>
                </w:tcPr>
                <w:p w14:paraId="5E89DB71" w14:textId="351E7345" w:rsidR="004C4E97" w:rsidRDefault="004C4E97" w:rsidP="004C4E97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Cost</w:t>
                  </w:r>
                </w:p>
              </w:tc>
            </w:tr>
            <w:tr w:rsidR="004C4E97" w14:paraId="6A0DC903" w14:textId="77777777" w:rsidTr="004C4E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4623DCEE" w14:textId="0902F5BD" w:rsidR="004C4E97" w:rsidRPr="004C4E97" w:rsidRDefault="004C4E97" w:rsidP="004C4E97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 w:rsidRPr="004C4E97">
                    <w:rPr>
                      <w:b w:val="0"/>
                      <w:bCs w:val="0"/>
                      <w:lang w:val="en-CA"/>
                    </w:rPr>
                    <w:t>Volle</w:t>
                  </w:r>
                  <w:r>
                    <w:rPr>
                      <w:b w:val="0"/>
                      <w:bCs w:val="0"/>
                      <w:lang w:val="en-CA"/>
                    </w:rPr>
                    <w:t>yball</w:t>
                  </w:r>
                </w:p>
              </w:tc>
              <w:tc>
                <w:tcPr>
                  <w:tcW w:w="1743" w:type="dxa"/>
                </w:tcPr>
                <w:p w14:paraId="68DF837B" w14:textId="7E4035C5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proofErr w:type="gramStart"/>
                  <w:r>
                    <w:rPr>
                      <w:lang w:val="en-CA"/>
                    </w:rPr>
                    <w:t>Soft-touch</w:t>
                  </w:r>
                  <w:proofErr w:type="gramEnd"/>
                </w:p>
              </w:tc>
              <w:tc>
                <w:tcPr>
                  <w:tcW w:w="1744" w:type="dxa"/>
                </w:tcPr>
                <w:p w14:paraId="61C3EA89" w14:textId="26FC39D2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White, Green, Blue/Yellow</w:t>
                  </w:r>
                </w:p>
              </w:tc>
              <w:tc>
                <w:tcPr>
                  <w:tcW w:w="1744" w:type="dxa"/>
                </w:tcPr>
                <w:p w14:paraId="34097657" w14:textId="1A0BFCD8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39.99</w:t>
                  </w:r>
                </w:p>
              </w:tc>
            </w:tr>
            <w:tr w:rsidR="004C4E97" w14:paraId="23FC2919" w14:textId="77777777" w:rsidTr="004C4E9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2DE55707" w14:textId="6B780BEA" w:rsidR="004C4E97" w:rsidRPr="004C4E97" w:rsidRDefault="004C4E97" w:rsidP="004C4E97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Football</w:t>
                  </w:r>
                </w:p>
              </w:tc>
              <w:tc>
                <w:tcPr>
                  <w:tcW w:w="1743" w:type="dxa"/>
                </w:tcPr>
                <w:p w14:paraId="52486056" w14:textId="7A799B6E" w:rsidR="004C4E97" w:rsidRPr="004C4E97" w:rsidRDefault="004C4E97" w:rsidP="004C4E97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8-lace design</w:t>
                  </w:r>
                </w:p>
              </w:tc>
              <w:tc>
                <w:tcPr>
                  <w:tcW w:w="1744" w:type="dxa"/>
                </w:tcPr>
                <w:p w14:paraId="3DA4B74E" w14:textId="5414DB7F" w:rsidR="004C4E97" w:rsidRPr="004C4E97" w:rsidRDefault="004C4E97" w:rsidP="004C4E97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rown, Blue/White, Orange</w:t>
                  </w:r>
                </w:p>
              </w:tc>
              <w:tc>
                <w:tcPr>
                  <w:tcW w:w="1744" w:type="dxa"/>
                </w:tcPr>
                <w:p w14:paraId="73191309" w14:textId="633F336A" w:rsidR="004C4E97" w:rsidRPr="004C4E97" w:rsidRDefault="004C4E97" w:rsidP="004C4E97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45.99</w:t>
                  </w:r>
                </w:p>
              </w:tc>
            </w:tr>
            <w:tr w:rsidR="004C4E97" w14:paraId="4279CD95" w14:textId="77777777" w:rsidTr="004C4E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1BC15C0E" w14:textId="3A904B8F" w:rsidR="004C4E97" w:rsidRPr="004C4E97" w:rsidRDefault="004C4E97" w:rsidP="004C4E97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Soccer Ball</w:t>
                  </w:r>
                </w:p>
              </w:tc>
              <w:tc>
                <w:tcPr>
                  <w:tcW w:w="1743" w:type="dxa"/>
                </w:tcPr>
                <w:p w14:paraId="63F552DC" w14:textId="7FBC143C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Junior Size</w:t>
                  </w:r>
                </w:p>
              </w:tc>
              <w:tc>
                <w:tcPr>
                  <w:tcW w:w="1744" w:type="dxa"/>
                </w:tcPr>
                <w:p w14:paraId="5578B097" w14:textId="0F1F357B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Red/White, Red</w:t>
                  </w:r>
                </w:p>
              </w:tc>
              <w:tc>
                <w:tcPr>
                  <w:tcW w:w="1744" w:type="dxa"/>
                </w:tcPr>
                <w:p w14:paraId="121B7590" w14:textId="4A654643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29.97</w:t>
                  </w:r>
                </w:p>
              </w:tc>
            </w:tr>
            <w:tr w:rsidR="004C4E97" w14:paraId="346BEA07" w14:textId="77777777" w:rsidTr="004C4E97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55D0B6C7" w14:textId="53AB586D" w:rsidR="004C4E97" w:rsidRPr="004C4E97" w:rsidRDefault="004C4E97" w:rsidP="004C4E97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Tennis Ball</w:t>
                  </w:r>
                </w:p>
              </w:tc>
              <w:tc>
                <w:tcPr>
                  <w:tcW w:w="1743" w:type="dxa"/>
                </w:tcPr>
                <w:p w14:paraId="4300CE7A" w14:textId="311D70E3" w:rsidR="004C4E97" w:rsidRPr="004C4E97" w:rsidRDefault="004C4E97" w:rsidP="004C4E97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Standard</w:t>
                  </w:r>
                </w:p>
              </w:tc>
              <w:tc>
                <w:tcPr>
                  <w:tcW w:w="1744" w:type="dxa"/>
                </w:tcPr>
                <w:p w14:paraId="10FE0487" w14:textId="4A49AD9E" w:rsidR="004C4E97" w:rsidRPr="004C4E97" w:rsidRDefault="004C4E97" w:rsidP="004C4E97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Yellow</w:t>
                  </w:r>
                </w:p>
              </w:tc>
              <w:tc>
                <w:tcPr>
                  <w:tcW w:w="1744" w:type="dxa"/>
                </w:tcPr>
                <w:p w14:paraId="7C005939" w14:textId="672693A2" w:rsidR="004C4E97" w:rsidRPr="004C4E97" w:rsidRDefault="004C4E97" w:rsidP="004C4E97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4.99</w:t>
                  </w:r>
                </w:p>
              </w:tc>
            </w:tr>
            <w:tr w:rsidR="004C4E97" w14:paraId="323652D2" w14:textId="77777777" w:rsidTr="004C4E97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2AFDCE02" w14:textId="1BEF6288" w:rsidR="004C4E97" w:rsidRPr="004C4E97" w:rsidRDefault="004C4E97" w:rsidP="004C4E97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Racquetball</w:t>
                  </w:r>
                </w:p>
              </w:tc>
              <w:tc>
                <w:tcPr>
                  <w:tcW w:w="1743" w:type="dxa"/>
                </w:tcPr>
                <w:p w14:paraId="65D4F6CB" w14:textId="677A3406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lue Dot</w:t>
                  </w:r>
                </w:p>
              </w:tc>
              <w:tc>
                <w:tcPr>
                  <w:tcW w:w="1744" w:type="dxa"/>
                </w:tcPr>
                <w:p w14:paraId="360CC24F" w14:textId="21A5112B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lack, Purple</w:t>
                  </w:r>
                </w:p>
              </w:tc>
              <w:tc>
                <w:tcPr>
                  <w:tcW w:w="1744" w:type="dxa"/>
                </w:tcPr>
                <w:p w14:paraId="22870E24" w14:textId="1F7C8267" w:rsidR="004C4E97" w:rsidRPr="004C4E97" w:rsidRDefault="004C4E97" w:rsidP="004C4E97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7.97</w:t>
                  </w:r>
                </w:p>
              </w:tc>
            </w:tr>
          </w:tbl>
          <w:p w14:paraId="2308F8F7" w14:textId="77777777" w:rsidR="00DB3886" w:rsidRDefault="00DB3886" w:rsidP="008C59DD">
            <w:pPr>
              <w:rPr>
                <w:lang w:val="en-CA"/>
              </w:rPr>
            </w:pPr>
          </w:p>
          <w:p w14:paraId="5D97489F" w14:textId="6AFE7D32" w:rsidR="00780B1F" w:rsidRDefault="00780B1F" w:rsidP="008C59DD">
            <w:pPr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t>Rules of 1NF:</w:t>
            </w:r>
          </w:p>
          <w:p w14:paraId="4015C533" w14:textId="4F9DCBE5" w:rsidR="00780B1F" w:rsidRDefault="00780B1F" w:rsidP="00780B1F">
            <w:pPr>
              <w:pStyle w:val="ListParagraph"/>
              <w:numPr>
                <w:ilvl w:val="0"/>
                <w:numId w:val="36"/>
              </w:numPr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t>Tables do not have repeating groups of data</w:t>
            </w:r>
          </w:p>
          <w:p w14:paraId="73A3F45E" w14:textId="6203C8C6" w:rsidR="00780B1F" w:rsidRDefault="00780B1F" w:rsidP="00780B1F">
            <w:pPr>
              <w:pStyle w:val="ListParagraph"/>
              <w:numPr>
                <w:ilvl w:val="0"/>
                <w:numId w:val="36"/>
              </w:numPr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t>Each table must have a unique PRIMARY KEY</w:t>
            </w:r>
          </w:p>
          <w:p w14:paraId="463A412D" w14:textId="211E0217" w:rsidR="00780B1F" w:rsidRDefault="00780B1F" w:rsidP="00780B1F">
            <w:pPr>
              <w:pStyle w:val="ListParagraph"/>
              <w:numPr>
                <w:ilvl w:val="0"/>
                <w:numId w:val="36"/>
              </w:numPr>
              <w:rPr>
                <w:color w:val="FF0000"/>
                <w:lang w:val="en-CA"/>
              </w:rPr>
            </w:pPr>
            <w:r>
              <w:rPr>
                <w:color w:val="FF0000"/>
                <w:lang w:val="en-CA"/>
              </w:rPr>
              <w:t xml:space="preserve">The table contains only </w:t>
            </w:r>
            <w:r w:rsidRPr="00780B1F">
              <w:rPr>
                <w:b/>
                <w:bCs/>
                <w:color w:val="FF0000"/>
                <w:lang w:val="en-CA"/>
              </w:rPr>
              <w:t>atomic</w:t>
            </w:r>
            <w:r>
              <w:rPr>
                <w:color w:val="FF0000"/>
                <w:lang w:val="en-CA"/>
              </w:rPr>
              <w:t xml:space="preserve"> values</w:t>
            </w:r>
          </w:p>
          <w:p w14:paraId="1742E4B4" w14:textId="77777777" w:rsidR="00780B1F" w:rsidRPr="00780B1F" w:rsidRDefault="00780B1F" w:rsidP="00780B1F">
            <w:pPr>
              <w:rPr>
                <w:color w:val="FF0000"/>
                <w:lang w:val="en-CA"/>
              </w:rPr>
            </w:pPr>
          </w:p>
          <w:p w14:paraId="080643B2" w14:textId="48115FDC" w:rsidR="003230B8" w:rsidRPr="00780B1F" w:rsidRDefault="003230B8" w:rsidP="008C59DD">
            <w:pPr>
              <w:rPr>
                <w:color w:val="FF0000"/>
                <w:lang w:val="en-CA"/>
              </w:rPr>
            </w:pPr>
            <w:r w:rsidRPr="00780B1F">
              <w:rPr>
                <w:color w:val="FF0000"/>
                <w:lang w:val="en-CA"/>
              </w:rPr>
              <w:t>Product:</w:t>
            </w:r>
          </w:p>
          <w:p w14:paraId="6DAC66A4" w14:textId="212F567F" w:rsidR="003230B8" w:rsidRPr="00780B1F" w:rsidRDefault="003230B8" w:rsidP="008C59DD">
            <w:pPr>
              <w:rPr>
                <w:color w:val="FF0000"/>
                <w:lang w:val="en-CA"/>
              </w:rPr>
            </w:pPr>
            <w:r w:rsidRPr="00780B1F">
              <w:rPr>
                <w:color w:val="FF0000"/>
                <w:u w:val="single"/>
                <w:lang w:val="en-CA"/>
              </w:rPr>
              <w:t>productName</w:t>
            </w:r>
            <w:r w:rsidRPr="00780B1F">
              <w:rPr>
                <w:color w:val="FF0000"/>
                <w:lang w:val="en-CA"/>
              </w:rPr>
              <w:t>, productDescription, cost</w:t>
            </w:r>
          </w:p>
          <w:p w14:paraId="30161856" w14:textId="5AB058AF" w:rsidR="003230B8" w:rsidRPr="00780B1F" w:rsidRDefault="003230B8" w:rsidP="008C59DD">
            <w:pPr>
              <w:rPr>
                <w:color w:val="FF0000"/>
                <w:lang w:val="en-CA"/>
              </w:rPr>
            </w:pPr>
          </w:p>
          <w:p w14:paraId="3A470951" w14:textId="2069008C" w:rsidR="003230B8" w:rsidRPr="00780B1F" w:rsidRDefault="003230B8" w:rsidP="008C59DD">
            <w:pPr>
              <w:rPr>
                <w:color w:val="FF0000"/>
                <w:lang w:val="en-CA"/>
              </w:rPr>
            </w:pPr>
            <w:r w:rsidRPr="00780B1F">
              <w:rPr>
                <w:color w:val="FF0000"/>
                <w:lang w:val="en-CA"/>
              </w:rPr>
              <w:t>ProductColour:</w:t>
            </w:r>
          </w:p>
          <w:p w14:paraId="7746B9CC" w14:textId="72F2C088" w:rsidR="003230B8" w:rsidRPr="00780B1F" w:rsidRDefault="003230B8" w:rsidP="008C59DD">
            <w:pPr>
              <w:rPr>
                <w:color w:val="FF0000"/>
                <w:u w:val="single"/>
                <w:lang w:val="en-CA"/>
              </w:rPr>
            </w:pPr>
            <w:r w:rsidRPr="00780B1F">
              <w:rPr>
                <w:color w:val="FF0000"/>
                <w:u w:val="single"/>
                <w:lang w:val="en-CA"/>
              </w:rPr>
              <w:t>productName, colour</w:t>
            </w:r>
          </w:p>
          <w:p w14:paraId="3918DC3A" w14:textId="1C17D4D5" w:rsidR="003230B8" w:rsidRPr="00780B1F" w:rsidRDefault="003230B8" w:rsidP="008C59DD">
            <w:pPr>
              <w:rPr>
                <w:color w:val="FF0000"/>
                <w:lang w:val="en-CA"/>
              </w:rPr>
            </w:pPr>
          </w:p>
          <w:p w14:paraId="594CAA45" w14:textId="5E530D73" w:rsidR="00AF2B9F" w:rsidRPr="00780B1F" w:rsidRDefault="00AF2B9F" w:rsidP="008C59DD">
            <w:pPr>
              <w:rPr>
                <w:color w:val="FF0000"/>
                <w:lang w:val="en-CA"/>
              </w:rPr>
            </w:pPr>
            <w:proofErr w:type="gramStart"/>
            <w:r w:rsidRPr="00780B1F">
              <w:rPr>
                <w:color w:val="FF0000"/>
                <w:lang w:val="en-CA"/>
              </w:rPr>
              <w:t>So</w:t>
            </w:r>
            <w:proofErr w:type="gramEnd"/>
            <w:r w:rsidRPr="00780B1F">
              <w:rPr>
                <w:color w:val="FF0000"/>
                <w:lang w:val="en-CA"/>
              </w:rPr>
              <w:t xml:space="preserve"> the data would look like:</w:t>
            </w:r>
          </w:p>
          <w:p w14:paraId="3337CDCB" w14:textId="77777777" w:rsidR="00780B1F" w:rsidRPr="00780B1F" w:rsidRDefault="00780B1F" w:rsidP="008C59DD">
            <w:pPr>
              <w:rPr>
                <w:color w:val="FF0000"/>
                <w:lang w:val="en-CA"/>
              </w:rPr>
            </w:pPr>
          </w:p>
          <w:p w14:paraId="2677370D" w14:textId="62E74BC7" w:rsidR="00AF2B9F" w:rsidRDefault="00780B1F" w:rsidP="008C59DD">
            <w:pPr>
              <w:rPr>
                <w:lang w:val="en-CA"/>
              </w:rPr>
            </w:pPr>
            <w:r w:rsidRPr="00780B1F">
              <w:rPr>
                <w:color w:val="FF0000"/>
                <w:lang w:val="en-CA"/>
              </w:rPr>
              <w:t>Product:</w:t>
            </w:r>
          </w:p>
          <w:tbl>
            <w:tblPr>
              <w:tblStyle w:val="GridTable4-Accent2"/>
              <w:tblW w:w="0" w:type="auto"/>
              <w:tblLook w:val="04A0" w:firstRow="1" w:lastRow="0" w:firstColumn="1" w:lastColumn="0" w:noHBand="0" w:noVBand="1"/>
            </w:tblPr>
            <w:tblGrid>
              <w:gridCol w:w="1743"/>
              <w:gridCol w:w="1743"/>
              <w:gridCol w:w="1744"/>
            </w:tblGrid>
            <w:tr w:rsidR="00AF2B9F" w14:paraId="76550D51" w14:textId="77777777" w:rsidTr="00780B1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6A361546" w14:textId="77777777" w:rsidR="00AF2B9F" w:rsidRPr="00780B1F" w:rsidRDefault="00AF2B9F" w:rsidP="00AF2B9F">
                  <w:pPr>
                    <w:jc w:val="center"/>
                    <w:rPr>
                      <w:u w:val="single"/>
                      <w:lang w:val="en-CA"/>
                    </w:rPr>
                  </w:pPr>
                  <w:r w:rsidRPr="00780B1F">
                    <w:rPr>
                      <w:u w:val="single"/>
                      <w:lang w:val="en-CA"/>
                    </w:rPr>
                    <w:t>Product</w:t>
                  </w:r>
                </w:p>
              </w:tc>
              <w:tc>
                <w:tcPr>
                  <w:tcW w:w="1743" w:type="dxa"/>
                </w:tcPr>
                <w:p w14:paraId="37DB15F1" w14:textId="77777777" w:rsidR="00AF2B9F" w:rsidRDefault="00AF2B9F" w:rsidP="00AF2B9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Description</w:t>
                  </w:r>
                </w:p>
              </w:tc>
              <w:tc>
                <w:tcPr>
                  <w:tcW w:w="1744" w:type="dxa"/>
                </w:tcPr>
                <w:p w14:paraId="037338C2" w14:textId="77777777" w:rsidR="00AF2B9F" w:rsidRDefault="00AF2B9F" w:rsidP="00AF2B9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Cost</w:t>
                  </w:r>
                </w:p>
              </w:tc>
            </w:tr>
            <w:tr w:rsidR="00AF2B9F" w14:paraId="7351DAAA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37ECC806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 w:rsidRPr="004C4E97">
                    <w:rPr>
                      <w:b w:val="0"/>
                      <w:bCs w:val="0"/>
                      <w:lang w:val="en-CA"/>
                    </w:rPr>
                    <w:t>Volle</w:t>
                  </w:r>
                  <w:r>
                    <w:rPr>
                      <w:b w:val="0"/>
                      <w:bCs w:val="0"/>
                      <w:lang w:val="en-CA"/>
                    </w:rPr>
                    <w:t>yball</w:t>
                  </w:r>
                </w:p>
              </w:tc>
              <w:tc>
                <w:tcPr>
                  <w:tcW w:w="1743" w:type="dxa"/>
                </w:tcPr>
                <w:p w14:paraId="11C261BA" w14:textId="77777777" w:rsidR="00AF2B9F" w:rsidRPr="003379E3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 w:rsidRPr="003379E3">
                    <w:rPr>
                      <w:lang w:val="en-CA"/>
                    </w:rPr>
                    <w:t>Soft-touch</w:t>
                  </w:r>
                </w:p>
              </w:tc>
              <w:tc>
                <w:tcPr>
                  <w:tcW w:w="1744" w:type="dxa"/>
                </w:tcPr>
                <w:p w14:paraId="53E42AFC" w14:textId="77777777" w:rsidR="00AF2B9F" w:rsidRPr="004C4E97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39.99</w:t>
                  </w:r>
                </w:p>
              </w:tc>
            </w:tr>
            <w:tr w:rsidR="00AF2B9F" w14:paraId="6AA050C1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263E92C9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Football</w:t>
                  </w:r>
                </w:p>
              </w:tc>
              <w:tc>
                <w:tcPr>
                  <w:tcW w:w="1743" w:type="dxa"/>
                </w:tcPr>
                <w:p w14:paraId="4991F991" w14:textId="77777777" w:rsidR="00AF2B9F" w:rsidRPr="004C4E97" w:rsidRDefault="00AF2B9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8-lace design</w:t>
                  </w:r>
                </w:p>
              </w:tc>
              <w:tc>
                <w:tcPr>
                  <w:tcW w:w="1744" w:type="dxa"/>
                </w:tcPr>
                <w:p w14:paraId="699DED2A" w14:textId="77777777" w:rsidR="00AF2B9F" w:rsidRPr="004C4E97" w:rsidRDefault="00AF2B9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45.99</w:t>
                  </w:r>
                </w:p>
              </w:tc>
            </w:tr>
            <w:tr w:rsidR="00AF2B9F" w14:paraId="33694892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2346E4F1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lastRenderedPageBreak/>
                    <w:t>Soccer Ball</w:t>
                  </w:r>
                </w:p>
              </w:tc>
              <w:tc>
                <w:tcPr>
                  <w:tcW w:w="1743" w:type="dxa"/>
                </w:tcPr>
                <w:p w14:paraId="71C9A972" w14:textId="77777777" w:rsidR="00AF2B9F" w:rsidRPr="004C4E97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Junior Size</w:t>
                  </w:r>
                </w:p>
              </w:tc>
              <w:tc>
                <w:tcPr>
                  <w:tcW w:w="1744" w:type="dxa"/>
                </w:tcPr>
                <w:p w14:paraId="3970B1FF" w14:textId="77777777" w:rsidR="00AF2B9F" w:rsidRPr="004C4E97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29.97</w:t>
                  </w:r>
                </w:p>
              </w:tc>
            </w:tr>
            <w:tr w:rsidR="00AF2B9F" w14:paraId="72090BEC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6911E712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Tennis Ball</w:t>
                  </w:r>
                </w:p>
              </w:tc>
              <w:tc>
                <w:tcPr>
                  <w:tcW w:w="1743" w:type="dxa"/>
                </w:tcPr>
                <w:p w14:paraId="6EDA9C2A" w14:textId="77777777" w:rsidR="00AF2B9F" w:rsidRPr="004C4E97" w:rsidRDefault="00AF2B9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Standard</w:t>
                  </w:r>
                </w:p>
              </w:tc>
              <w:tc>
                <w:tcPr>
                  <w:tcW w:w="1744" w:type="dxa"/>
                </w:tcPr>
                <w:p w14:paraId="20EAFD6D" w14:textId="77777777" w:rsidR="00AF2B9F" w:rsidRPr="004C4E97" w:rsidRDefault="00AF2B9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4.99</w:t>
                  </w:r>
                </w:p>
              </w:tc>
            </w:tr>
            <w:tr w:rsidR="00AF2B9F" w14:paraId="72707F84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601B47F5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Racquetball</w:t>
                  </w:r>
                </w:p>
              </w:tc>
              <w:tc>
                <w:tcPr>
                  <w:tcW w:w="1743" w:type="dxa"/>
                </w:tcPr>
                <w:p w14:paraId="11A45926" w14:textId="77777777" w:rsidR="00AF2B9F" w:rsidRPr="004C4E97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lue Dot</w:t>
                  </w:r>
                </w:p>
              </w:tc>
              <w:tc>
                <w:tcPr>
                  <w:tcW w:w="1744" w:type="dxa"/>
                </w:tcPr>
                <w:p w14:paraId="43F03D67" w14:textId="77777777" w:rsidR="00AF2B9F" w:rsidRPr="004C4E97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$7.97</w:t>
                  </w:r>
                </w:p>
              </w:tc>
            </w:tr>
          </w:tbl>
          <w:p w14:paraId="1B219DD1" w14:textId="68B960E4" w:rsidR="003230B8" w:rsidRDefault="003230B8" w:rsidP="008C59DD">
            <w:pPr>
              <w:rPr>
                <w:lang w:val="en-CA"/>
              </w:rPr>
            </w:pPr>
          </w:p>
          <w:p w14:paraId="2AC70AE2" w14:textId="31462987" w:rsidR="00780B1F" w:rsidRPr="00780B1F" w:rsidRDefault="00780B1F" w:rsidP="008C59DD">
            <w:pPr>
              <w:rPr>
                <w:color w:val="FF0000"/>
                <w:lang w:val="en-CA"/>
              </w:rPr>
            </w:pPr>
            <w:r w:rsidRPr="00780B1F">
              <w:rPr>
                <w:color w:val="FF0000"/>
                <w:lang w:val="en-CA"/>
              </w:rPr>
              <w:t>ProductColour:</w:t>
            </w:r>
          </w:p>
          <w:tbl>
            <w:tblPr>
              <w:tblStyle w:val="GridTable4-Accent2"/>
              <w:tblW w:w="0" w:type="auto"/>
              <w:tblLook w:val="04A0" w:firstRow="1" w:lastRow="0" w:firstColumn="1" w:lastColumn="0" w:noHBand="0" w:noVBand="1"/>
            </w:tblPr>
            <w:tblGrid>
              <w:gridCol w:w="1743"/>
              <w:gridCol w:w="1744"/>
            </w:tblGrid>
            <w:tr w:rsidR="00AF2B9F" w14:paraId="3B297E00" w14:textId="77777777" w:rsidTr="00780B1F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73B00F13" w14:textId="77777777" w:rsidR="00AF2B9F" w:rsidRPr="00D569E0" w:rsidRDefault="00AF2B9F" w:rsidP="00AF2B9F">
                  <w:pPr>
                    <w:jc w:val="center"/>
                    <w:rPr>
                      <w:u w:val="single"/>
                      <w:lang w:val="en-CA"/>
                    </w:rPr>
                  </w:pPr>
                  <w:r w:rsidRPr="00D569E0">
                    <w:rPr>
                      <w:u w:val="single"/>
                      <w:lang w:val="en-CA"/>
                    </w:rPr>
                    <w:t>Product</w:t>
                  </w:r>
                </w:p>
              </w:tc>
              <w:tc>
                <w:tcPr>
                  <w:tcW w:w="1744" w:type="dxa"/>
                </w:tcPr>
                <w:p w14:paraId="48049FD6" w14:textId="77777777" w:rsidR="00AF2B9F" w:rsidRPr="00D569E0" w:rsidRDefault="00AF2B9F" w:rsidP="00AF2B9F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u w:val="single"/>
                      <w:lang w:val="en-CA"/>
                    </w:rPr>
                  </w:pPr>
                  <w:r w:rsidRPr="00D569E0">
                    <w:rPr>
                      <w:u w:val="single"/>
                      <w:lang w:val="en-CA"/>
                    </w:rPr>
                    <w:t>Colour</w:t>
                  </w:r>
                </w:p>
              </w:tc>
            </w:tr>
            <w:tr w:rsidR="00AF2B9F" w14:paraId="22BD196A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41D398CC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 w:rsidRPr="004C4E97">
                    <w:rPr>
                      <w:b w:val="0"/>
                      <w:bCs w:val="0"/>
                      <w:lang w:val="en-CA"/>
                    </w:rPr>
                    <w:t>Volle</w:t>
                  </w:r>
                  <w:r>
                    <w:rPr>
                      <w:b w:val="0"/>
                      <w:bCs w:val="0"/>
                      <w:lang w:val="en-CA"/>
                    </w:rPr>
                    <w:t>yball</w:t>
                  </w:r>
                </w:p>
              </w:tc>
              <w:tc>
                <w:tcPr>
                  <w:tcW w:w="1744" w:type="dxa"/>
                </w:tcPr>
                <w:p w14:paraId="388CE5F6" w14:textId="2DF3746D" w:rsidR="00AF2B9F" w:rsidRPr="004C4E97" w:rsidRDefault="00AF2B9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White</w:t>
                  </w:r>
                </w:p>
              </w:tc>
            </w:tr>
            <w:tr w:rsidR="00780B1F" w14:paraId="624941E1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001FE2ED" w14:textId="57B1EE93" w:rsidR="00780B1F" w:rsidRPr="004C4E97" w:rsidRDefault="00780B1F" w:rsidP="00AF2B9F">
                  <w:pPr>
                    <w:jc w:val="center"/>
                    <w:rPr>
                      <w:lang w:val="en-CA"/>
                    </w:rPr>
                  </w:pPr>
                  <w:r w:rsidRPr="004C4E97">
                    <w:rPr>
                      <w:b w:val="0"/>
                      <w:bCs w:val="0"/>
                      <w:lang w:val="en-CA"/>
                    </w:rPr>
                    <w:t>V</w:t>
                  </w:r>
                  <w:bookmarkStart w:id="2" w:name="_GoBack"/>
                  <w:bookmarkEnd w:id="2"/>
                  <w:r w:rsidRPr="004C4E97">
                    <w:rPr>
                      <w:b w:val="0"/>
                      <w:bCs w:val="0"/>
                      <w:lang w:val="en-CA"/>
                    </w:rPr>
                    <w:t>olle</w:t>
                  </w:r>
                  <w:r>
                    <w:rPr>
                      <w:b w:val="0"/>
                      <w:bCs w:val="0"/>
                      <w:lang w:val="en-CA"/>
                    </w:rPr>
                    <w:t>yball</w:t>
                  </w:r>
                </w:p>
              </w:tc>
              <w:tc>
                <w:tcPr>
                  <w:tcW w:w="1744" w:type="dxa"/>
                </w:tcPr>
                <w:p w14:paraId="62514176" w14:textId="5D76F6DD" w:rsidR="00780B1F" w:rsidRDefault="00780B1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Green</w:t>
                  </w:r>
                </w:p>
              </w:tc>
            </w:tr>
            <w:tr w:rsidR="00780B1F" w14:paraId="779E953D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04249763" w14:textId="601A63C1" w:rsidR="00780B1F" w:rsidRPr="004C4E97" w:rsidRDefault="00780B1F" w:rsidP="00AF2B9F">
                  <w:pPr>
                    <w:jc w:val="center"/>
                    <w:rPr>
                      <w:lang w:val="en-CA"/>
                    </w:rPr>
                  </w:pPr>
                  <w:r w:rsidRPr="004C4E97">
                    <w:rPr>
                      <w:b w:val="0"/>
                      <w:bCs w:val="0"/>
                      <w:lang w:val="en-CA"/>
                    </w:rPr>
                    <w:t>Volle</w:t>
                  </w:r>
                  <w:r>
                    <w:rPr>
                      <w:b w:val="0"/>
                      <w:bCs w:val="0"/>
                      <w:lang w:val="en-CA"/>
                    </w:rPr>
                    <w:t>yball</w:t>
                  </w:r>
                </w:p>
              </w:tc>
              <w:tc>
                <w:tcPr>
                  <w:tcW w:w="1744" w:type="dxa"/>
                </w:tcPr>
                <w:p w14:paraId="0AD06425" w14:textId="6FC63E74" w:rsidR="00780B1F" w:rsidRDefault="00780B1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lue/Yellow</w:t>
                  </w:r>
                </w:p>
              </w:tc>
            </w:tr>
            <w:tr w:rsidR="00AF2B9F" w14:paraId="6837B41F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4B84ABBC" w14:textId="77777777" w:rsidR="00AF2B9F" w:rsidRPr="004C4E97" w:rsidRDefault="00AF2B9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Football</w:t>
                  </w:r>
                </w:p>
              </w:tc>
              <w:tc>
                <w:tcPr>
                  <w:tcW w:w="1744" w:type="dxa"/>
                </w:tcPr>
                <w:p w14:paraId="5FFEFBA3" w14:textId="368A0A49" w:rsidR="00AF2B9F" w:rsidRPr="004C4E97" w:rsidRDefault="00AF2B9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rown</w:t>
                  </w:r>
                </w:p>
              </w:tc>
            </w:tr>
            <w:tr w:rsidR="00AF2B9F" w14:paraId="6BD56E79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3C05ED5E" w14:textId="446D9A7B" w:rsidR="00AF2B9F" w:rsidRPr="004C4E97" w:rsidRDefault="00780B1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Football</w:t>
                  </w:r>
                </w:p>
              </w:tc>
              <w:tc>
                <w:tcPr>
                  <w:tcW w:w="1744" w:type="dxa"/>
                </w:tcPr>
                <w:p w14:paraId="4532B94F" w14:textId="609E5E07" w:rsidR="00AF2B9F" w:rsidRPr="004C4E97" w:rsidRDefault="00780B1F" w:rsidP="00AF2B9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lue/White</w:t>
                  </w:r>
                </w:p>
              </w:tc>
            </w:tr>
            <w:tr w:rsidR="00AF2B9F" w14:paraId="7DA6CFBE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75FC1A41" w14:textId="3BCC34E7" w:rsidR="00AF2B9F" w:rsidRPr="004C4E97" w:rsidRDefault="00780B1F" w:rsidP="00AF2B9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Football</w:t>
                  </w:r>
                </w:p>
              </w:tc>
              <w:tc>
                <w:tcPr>
                  <w:tcW w:w="1744" w:type="dxa"/>
                </w:tcPr>
                <w:p w14:paraId="79E73EF2" w14:textId="12DB53C0" w:rsidR="00AF2B9F" w:rsidRPr="004C4E97" w:rsidRDefault="00780B1F" w:rsidP="00AF2B9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Orange</w:t>
                  </w:r>
                </w:p>
              </w:tc>
            </w:tr>
            <w:tr w:rsidR="00780B1F" w14:paraId="72ACC6A6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41BBB1AC" w14:textId="604777A7" w:rsidR="00780B1F" w:rsidRDefault="00780B1F" w:rsidP="00780B1F">
                  <w:pPr>
                    <w:jc w:val="center"/>
                    <w:rPr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Soccer Ball</w:t>
                  </w:r>
                </w:p>
              </w:tc>
              <w:tc>
                <w:tcPr>
                  <w:tcW w:w="1744" w:type="dxa"/>
                </w:tcPr>
                <w:p w14:paraId="589BF903" w14:textId="7FAC5F11" w:rsidR="00780B1F" w:rsidRDefault="00780B1F" w:rsidP="00780B1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Red/White</w:t>
                  </w:r>
                </w:p>
              </w:tc>
            </w:tr>
            <w:tr w:rsidR="00780B1F" w14:paraId="5A0391E4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694DB0FC" w14:textId="30C61A3C" w:rsidR="00780B1F" w:rsidRDefault="00780B1F" w:rsidP="00780B1F">
                  <w:pPr>
                    <w:jc w:val="center"/>
                    <w:rPr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Soccer Ball</w:t>
                  </w:r>
                </w:p>
              </w:tc>
              <w:tc>
                <w:tcPr>
                  <w:tcW w:w="1744" w:type="dxa"/>
                </w:tcPr>
                <w:p w14:paraId="648B95ED" w14:textId="75653FCF" w:rsidR="00780B1F" w:rsidRDefault="00780B1F" w:rsidP="00780B1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Red</w:t>
                  </w:r>
                </w:p>
              </w:tc>
            </w:tr>
            <w:tr w:rsidR="00780B1F" w14:paraId="75A57996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5600CE24" w14:textId="15EF158E" w:rsidR="00780B1F" w:rsidRDefault="00780B1F" w:rsidP="00780B1F">
                  <w:pPr>
                    <w:jc w:val="center"/>
                    <w:rPr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Tennis Ball</w:t>
                  </w:r>
                </w:p>
              </w:tc>
              <w:tc>
                <w:tcPr>
                  <w:tcW w:w="1744" w:type="dxa"/>
                </w:tcPr>
                <w:p w14:paraId="77F10DA5" w14:textId="101A9A0B" w:rsidR="00780B1F" w:rsidRDefault="00780B1F" w:rsidP="00780B1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Yellow</w:t>
                  </w:r>
                </w:p>
              </w:tc>
            </w:tr>
            <w:tr w:rsidR="00780B1F" w14:paraId="28ED8F06" w14:textId="77777777" w:rsidTr="00780B1F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037CA7A9" w14:textId="77777777" w:rsidR="00780B1F" w:rsidRPr="004C4E97" w:rsidRDefault="00780B1F" w:rsidP="00780B1F">
                  <w:pPr>
                    <w:jc w:val="center"/>
                    <w:rPr>
                      <w:b w:val="0"/>
                      <w:bCs w:val="0"/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Racquetball</w:t>
                  </w:r>
                </w:p>
              </w:tc>
              <w:tc>
                <w:tcPr>
                  <w:tcW w:w="1744" w:type="dxa"/>
                </w:tcPr>
                <w:p w14:paraId="78631CD2" w14:textId="3ECACD0D" w:rsidR="00780B1F" w:rsidRPr="004C4E97" w:rsidRDefault="00780B1F" w:rsidP="00780B1F">
                  <w:pPr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Black</w:t>
                  </w:r>
                </w:p>
              </w:tc>
            </w:tr>
            <w:tr w:rsidR="00780B1F" w14:paraId="4C845BC9" w14:textId="77777777" w:rsidTr="00780B1F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43" w:type="dxa"/>
                </w:tcPr>
                <w:p w14:paraId="11C89E86" w14:textId="3F98AD02" w:rsidR="00780B1F" w:rsidRDefault="00780B1F" w:rsidP="00780B1F">
                  <w:pPr>
                    <w:jc w:val="center"/>
                    <w:rPr>
                      <w:lang w:val="en-CA"/>
                    </w:rPr>
                  </w:pPr>
                  <w:r>
                    <w:rPr>
                      <w:b w:val="0"/>
                      <w:bCs w:val="0"/>
                      <w:lang w:val="en-CA"/>
                    </w:rPr>
                    <w:t>Racquetball</w:t>
                  </w:r>
                </w:p>
              </w:tc>
              <w:tc>
                <w:tcPr>
                  <w:tcW w:w="1744" w:type="dxa"/>
                </w:tcPr>
                <w:p w14:paraId="587646BB" w14:textId="3BFB9D35" w:rsidR="00780B1F" w:rsidRDefault="00780B1F" w:rsidP="00780B1F">
                  <w:pPr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lang w:val="en-CA"/>
                    </w:rPr>
                  </w:pPr>
                  <w:r>
                    <w:rPr>
                      <w:lang w:val="en-CA"/>
                    </w:rPr>
                    <w:t>Purple</w:t>
                  </w:r>
                </w:p>
              </w:tc>
            </w:tr>
          </w:tbl>
          <w:p w14:paraId="1ECAE0E0" w14:textId="2F3B9075" w:rsidR="00AF2B9F" w:rsidRPr="008C59DD" w:rsidRDefault="00AF2B9F" w:rsidP="008C59DD">
            <w:pPr>
              <w:rPr>
                <w:lang w:val="en-CA"/>
              </w:rPr>
            </w:pPr>
          </w:p>
        </w:tc>
        <w:tc>
          <w:tcPr>
            <w:tcW w:w="895" w:type="dxa"/>
          </w:tcPr>
          <w:p w14:paraId="6821BDE0" w14:textId="2E11490D" w:rsidR="00563AC7" w:rsidRDefault="00DB3886" w:rsidP="00563AC7">
            <w:pPr>
              <w:jc w:val="center"/>
              <w:rPr>
                <w:lang w:val="en-CA"/>
              </w:rPr>
            </w:pPr>
            <w:r>
              <w:rPr>
                <w:lang w:val="en-CA"/>
              </w:rPr>
              <w:lastRenderedPageBreak/>
              <w:t>5</w:t>
            </w:r>
          </w:p>
        </w:tc>
      </w:tr>
      <w:tr w:rsidR="00563AC7" w14:paraId="02A224EE" w14:textId="77777777" w:rsidTr="00FD33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5" w:type="dxa"/>
          </w:tcPr>
          <w:p w14:paraId="435C23CA" w14:textId="77777777" w:rsidR="00563AC7" w:rsidRDefault="00563AC7" w:rsidP="00563AC7">
            <w:pPr>
              <w:jc w:val="center"/>
              <w:rPr>
                <w:lang w:val="en-CA"/>
              </w:rPr>
            </w:pPr>
          </w:p>
        </w:tc>
        <w:tc>
          <w:tcPr>
            <w:tcW w:w="7200" w:type="dxa"/>
          </w:tcPr>
          <w:p w14:paraId="40D5D4A6" w14:textId="55DB2AEA" w:rsidR="00563AC7" w:rsidRPr="000C6F50" w:rsidRDefault="00563AC7" w:rsidP="00563AC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 w:rsidRPr="000C6F50">
              <w:rPr>
                <w:b/>
                <w:bCs/>
                <w:lang w:val="en-CA"/>
              </w:rPr>
              <w:t>Total</w:t>
            </w:r>
          </w:p>
        </w:tc>
        <w:tc>
          <w:tcPr>
            <w:tcW w:w="895" w:type="dxa"/>
          </w:tcPr>
          <w:p w14:paraId="664BBD18" w14:textId="2667753E" w:rsidR="00563AC7" w:rsidRPr="009012F4" w:rsidRDefault="00563AC7" w:rsidP="00563AC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val="en-CA"/>
              </w:rPr>
            </w:pPr>
            <w:r>
              <w:rPr>
                <w:b/>
                <w:bCs/>
                <w:lang w:val="en-CA"/>
              </w:rPr>
              <w:t>15</w:t>
            </w:r>
          </w:p>
        </w:tc>
      </w:tr>
    </w:tbl>
    <w:p w14:paraId="392F6BED" w14:textId="50606395" w:rsidR="00D568E8" w:rsidRPr="00D568E8" w:rsidRDefault="00D568E8" w:rsidP="005A0DC8">
      <w:pPr>
        <w:pStyle w:val="Heading1"/>
        <w:rPr>
          <w:color w:val="auto"/>
          <w:sz w:val="28"/>
          <w:szCs w:val="28"/>
          <w:lang w:val="en-US"/>
        </w:rPr>
      </w:pPr>
    </w:p>
    <w:sectPr w:rsidR="00D568E8" w:rsidRPr="00D568E8" w:rsidSect="006E6A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D7149"/>
    <w:multiLevelType w:val="hybridMultilevel"/>
    <w:tmpl w:val="9E92D7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25855"/>
    <w:multiLevelType w:val="hybridMultilevel"/>
    <w:tmpl w:val="07AEF1D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F53F7"/>
    <w:multiLevelType w:val="hybridMultilevel"/>
    <w:tmpl w:val="7D84C5B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0C1A2F"/>
    <w:multiLevelType w:val="hybridMultilevel"/>
    <w:tmpl w:val="73EA4C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58F4"/>
    <w:multiLevelType w:val="hybridMultilevel"/>
    <w:tmpl w:val="DDFCCC3C"/>
    <w:lvl w:ilvl="0" w:tplc="48262A9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B65C0"/>
    <w:multiLevelType w:val="hybridMultilevel"/>
    <w:tmpl w:val="765C22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D5541"/>
    <w:multiLevelType w:val="hybridMultilevel"/>
    <w:tmpl w:val="3936439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6F034F"/>
    <w:multiLevelType w:val="hybridMultilevel"/>
    <w:tmpl w:val="E880074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E23071"/>
    <w:multiLevelType w:val="hybridMultilevel"/>
    <w:tmpl w:val="5A5E4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A5A8F"/>
    <w:multiLevelType w:val="hybridMultilevel"/>
    <w:tmpl w:val="B85AC3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95534"/>
    <w:multiLevelType w:val="hybridMultilevel"/>
    <w:tmpl w:val="D898BA4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B0835"/>
    <w:multiLevelType w:val="hybridMultilevel"/>
    <w:tmpl w:val="13C60186"/>
    <w:lvl w:ilvl="0" w:tplc="CBAC08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2CEBF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692F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26B8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0300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BEC28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82821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06EA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E5EF00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27104EB5"/>
    <w:multiLevelType w:val="hybridMultilevel"/>
    <w:tmpl w:val="344EF02A"/>
    <w:lvl w:ilvl="0" w:tplc="94621BE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436A98"/>
    <w:multiLevelType w:val="hybridMultilevel"/>
    <w:tmpl w:val="139C9EEE"/>
    <w:lvl w:ilvl="0" w:tplc="10090019">
      <w:start w:val="1"/>
      <w:numFmt w:val="lowerLetter"/>
      <w:lvlText w:val="%1."/>
      <w:lvlJc w:val="left"/>
      <w:pPr>
        <w:ind w:left="765" w:hanging="360"/>
      </w:pPr>
    </w:lvl>
    <w:lvl w:ilvl="1" w:tplc="10090019" w:tentative="1">
      <w:start w:val="1"/>
      <w:numFmt w:val="lowerLetter"/>
      <w:lvlText w:val="%2."/>
      <w:lvlJc w:val="left"/>
      <w:pPr>
        <w:ind w:left="1485" w:hanging="360"/>
      </w:pPr>
    </w:lvl>
    <w:lvl w:ilvl="2" w:tplc="1009001B" w:tentative="1">
      <w:start w:val="1"/>
      <w:numFmt w:val="lowerRoman"/>
      <w:lvlText w:val="%3."/>
      <w:lvlJc w:val="right"/>
      <w:pPr>
        <w:ind w:left="2205" w:hanging="180"/>
      </w:pPr>
    </w:lvl>
    <w:lvl w:ilvl="3" w:tplc="1009000F" w:tentative="1">
      <w:start w:val="1"/>
      <w:numFmt w:val="decimal"/>
      <w:lvlText w:val="%4."/>
      <w:lvlJc w:val="left"/>
      <w:pPr>
        <w:ind w:left="2925" w:hanging="360"/>
      </w:pPr>
    </w:lvl>
    <w:lvl w:ilvl="4" w:tplc="10090019" w:tentative="1">
      <w:start w:val="1"/>
      <w:numFmt w:val="lowerLetter"/>
      <w:lvlText w:val="%5."/>
      <w:lvlJc w:val="left"/>
      <w:pPr>
        <w:ind w:left="3645" w:hanging="360"/>
      </w:pPr>
    </w:lvl>
    <w:lvl w:ilvl="5" w:tplc="1009001B" w:tentative="1">
      <w:start w:val="1"/>
      <w:numFmt w:val="lowerRoman"/>
      <w:lvlText w:val="%6."/>
      <w:lvlJc w:val="right"/>
      <w:pPr>
        <w:ind w:left="4365" w:hanging="180"/>
      </w:pPr>
    </w:lvl>
    <w:lvl w:ilvl="6" w:tplc="1009000F" w:tentative="1">
      <w:start w:val="1"/>
      <w:numFmt w:val="decimal"/>
      <w:lvlText w:val="%7."/>
      <w:lvlJc w:val="left"/>
      <w:pPr>
        <w:ind w:left="5085" w:hanging="360"/>
      </w:pPr>
    </w:lvl>
    <w:lvl w:ilvl="7" w:tplc="10090019" w:tentative="1">
      <w:start w:val="1"/>
      <w:numFmt w:val="lowerLetter"/>
      <w:lvlText w:val="%8."/>
      <w:lvlJc w:val="left"/>
      <w:pPr>
        <w:ind w:left="5805" w:hanging="360"/>
      </w:pPr>
    </w:lvl>
    <w:lvl w:ilvl="8" w:tplc="10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4" w15:restartNumberingAfterBreak="0">
    <w:nsid w:val="37C25E54"/>
    <w:multiLevelType w:val="hybridMultilevel"/>
    <w:tmpl w:val="025CC1BC"/>
    <w:lvl w:ilvl="0" w:tplc="F462E68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02EA91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80893E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C787C6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6D2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8EB3F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B86757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2DCDD3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2ACA8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F01536C"/>
    <w:multiLevelType w:val="hybridMultilevel"/>
    <w:tmpl w:val="5BBE0B9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34B5BA9"/>
    <w:multiLevelType w:val="hybridMultilevel"/>
    <w:tmpl w:val="36CA53E8"/>
    <w:lvl w:ilvl="0" w:tplc="6204930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7B8A13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E507ED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520FF1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E22DB6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8C2AB1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8A86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EC5D5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8F4F59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4827AAC"/>
    <w:multiLevelType w:val="hybridMultilevel"/>
    <w:tmpl w:val="D8ACBD90"/>
    <w:lvl w:ilvl="0" w:tplc="CB8078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59C05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3C0F5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B9A120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FA4A7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706C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0FE22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38AD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EA2817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E096326"/>
    <w:multiLevelType w:val="hybridMultilevel"/>
    <w:tmpl w:val="F38492A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F63EDF"/>
    <w:multiLevelType w:val="hybridMultilevel"/>
    <w:tmpl w:val="67ACCF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1F27B4"/>
    <w:multiLevelType w:val="hybridMultilevel"/>
    <w:tmpl w:val="9A1C9FC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901A8E"/>
    <w:multiLevelType w:val="hybridMultilevel"/>
    <w:tmpl w:val="BC20C2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145474"/>
    <w:multiLevelType w:val="hybridMultilevel"/>
    <w:tmpl w:val="81A88C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B328E6"/>
    <w:multiLevelType w:val="hybridMultilevel"/>
    <w:tmpl w:val="6EA63D16"/>
    <w:lvl w:ilvl="0" w:tplc="7D1E5F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C86C37"/>
    <w:multiLevelType w:val="hybridMultilevel"/>
    <w:tmpl w:val="9402750C"/>
    <w:lvl w:ilvl="0" w:tplc="BB2033A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4F8E85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6A43EA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84FA7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1DAC48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FDE74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5A015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426D14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16CC6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4B83571"/>
    <w:multiLevelType w:val="hybridMultilevel"/>
    <w:tmpl w:val="FEC42D7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2B48F1"/>
    <w:multiLevelType w:val="hybridMultilevel"/>
    <w:tmpl w:val="1D6624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D105749"/>
    <w:multiLevelType w:val="hybridMultilevel"/>
    <w:tmpl w:val="C72211C8"/>
    <w:lvl w:ilvl="0" w:tplc="6E1A4E8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856CA7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20698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000AD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64201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F825A3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DFE5F2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9845F5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E5EFB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081646"/>
    <w:multiLevelType w:val="hybridMultilevel"/>
    <w:tmpl w:val="C25AAB9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904E7E"/>
    <w:multiLevelType w:val="hybridMultilevel"/>
    <w:tmpl w:val="06A43E2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D4089F"/>
    <w:multiLevelType w:val="multilevel"/>
    <w:tmpl w:val="E5A224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26650B"/>
    <w:multiLevelType w:val="hybridMultilevel"/>
    <w:tmpl w:val="36E2FC4E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6585279"/>
    <w:multiLevelType w:val="hybridMultilevel"/>
    <w:tmpl w:val="4A30960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7873870"/>
    <w:multiLevelType w:val="hybridMultilevel"/>
    <w:tmpl w:val="112ADC12"/>
    <w:lvl w:ilvl="0" w:tplc="06B80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3F13B6"/>
    <w:multiLevelType w:val="hybridMultilevel"/>
    <w:tmpl w:val="A73E6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2432D0"/>
    <w:multiLevelType w:val="hybridMultilevel"/>
    <w:tmpl w:val="1A52F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6"/>
  </w:num>
  <w:num w:numId="3">
    <w:abstractNumId w:val="27"/>
  </w:num>
  <w:num w:numId="4">
    <w:abstractNumId w:val="14"/>
  </w:num>
  <w:num w:numId="5">
    <w:abstractNumId w:val="24"/>
  </w:num>
  <w:num w:numId="6">
    <w:abstractNumId w:val="11"/>
  </w:num>
  <w:num w:numId="7">
    <w:abstractNumId w:val="17"/>
  </w:num>
  <w:num w:numId="8">
    <w:abstractNumId w:val="30"/>
  </w:num>
  <w:num w:numId="9">
    <w:abstractNumId w:val="29"/>
  </w:num>
  <w:num w:numId="10">
    <w:abstractNumId w:val="32"/>
  </w:num>
  <w:num w:numId="11">
    <w:abstractNumId w:val="7"/>
  </w:num>
  <w:num w:numId="12">
    <w:abstractNumId w:val="31"/>
  </w:num>
  <w:num w:numId="13">
    <w:abstractNumId w:val="6"/>
  </w:num>
  <w:num w:numId="14">
    <w:abstractNumId w:val="33"/>
  </w:num>
  <w:num w:numId="15">
    <w:abstractNumId w:val="4"/>
  </w:num>
  <w:num w:numId="16">
    <w:abstractNumId w:val="20"/>
  </w:num>
  <w:num w:numId="17">
    <w:abstractNumId w:val="5"/>
  </w:num>
  <w:num w:numId="18">
    <w:abstractNumId w:val="34"/>
  </w:num>
  <w:num w:numId="19">
    <w:abstractNumId w:val="8"/>
  </w:num>
  <w:num w:numId="20">
    <w:abstractNumId w:val="21"/>
  </w:num>
  <w:num w:numId="21">
    <w:abstractNumId w:val="19"/>
  </w:num>
  <w:num w:numId="22">
    <w:abstractNumId w:val="1"/>
  </w:num>
  <w:num w:numId="23">
    <w:abstractNumId w:val="0"/>
  </w:num>
  <w:num w:numId="24">
    <w:abstractNumId w:val="13"/>
  </w:num>
  <w:num w:numId="25">
    <w:abstractNumId w:val="23"/>
  </w:num>
  <w:num w:numId="26">
    <w:abstractNumId w:val="28"/>
  </w:num>
  <w:num w:numId="27">
    <w:abstractNumId w:val="18"/>
  </w:num>
  <w:num w:numId="28">
    <w:abstractNumId w:val="10"/>
  </w:num>
  <w:num w:numId="29">
    <w:abstractNumId w:val="15"/>
  </w:num>
  <w:num w:numId="30">
    <w:abstractNumId w:val="35"/>
  </w:num>
  <w:num w:numId="31">
    <w:abstractNumId w:val="25"/>
  </w:num>
  <w:num w:numId="32">
    <w:abstractNumId w:val="26"/>
  </w:num>
  <w:num w:numId="33">
    <w:abstractNumId w:val="2"/>
  </w:num>
  <w:num w:numId="34">
    <w:abstractNumId w:val="3"/>
  </w:num>
  <w:num w:numId="35">
    <w:abstractNumId w:val="22"/>
  </w:num>
  <w:num w:numId="3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tjSyNDIwMLUwsbRQ0lEKTi0uzszPAykwNKsFAHD0+m8tAAAA"/>
  </w:docVars>
  <w:rsids>
    <w:rsidRoot w:val="006E6A6A"/>
    <w:rsid w:val="00012B56"/>
    <w:rsid w:val="0001341D"/>
    <w:rsid w:val="0001483A"/>
    <w:rsid w:val="00022F55"/>
    <w:rsid w:val="00032039"/>
    <w:rsid w:val="00040299"/>
    <w:rsid w:val="000470AE"/>
    <w:rsid w:val="00056AA7"/>
    <w:rsid w:val="000606B1"/>
    <w:rsid w:val="000614AA"/>
    <w:rsid w:val="00070A11"/>
    <w:rsid w:val="000A383B"/>
    <w:rsid w:val="000A51B8"/>
    <w:rsid w:val="000B7E1C"/>
    <w:rsid w:val="000C1303"/>
    <w:rsid w:val="000C41DD"/>
    <w:rsid w:val="000C6F50"/>
    <w:rsid w:val="000C7ED3"/>
    <w:rsid w:val="000D035B"/>
    <w:rsid w:val="000D0B33"/>
    <w:rsid w:val="000D3CEE"/>
    <w:rsid w:val="000F54B8"/>
    <w:rsid w:val="000F5E73"/>
    <w:rsid w:val="000F7FFC"/>
    <w:rsid w:val="00123274"/>
    <w:rsid w:val="00135B54"/>
    <w:rsid w:val="0016408B"/>
    <w:rsid w:val="0017154B"/>
    <w:rsid w:val="00197054"/>
    <w:rsid w:val="001B6576"/>
    <w:rsid w:val="001C778E"/>
    <w:rsid w:val="001C7A72"/>
    <w:rsid w:val="001D0BB9"/>
    <w:rsid w:val="001E156E"/>
    <w:rsid w:val="0021423C"/>
    <w:rsid w:val="00222649"/>
    <w:rsid w:val="002349F4"/>
    <w:rsid w:val="00257D33"/>
    <w:rsid w:val="002B0F96"/>
    <w:rsid w:val="002B5F85"/>
    <w:rsid w:val="002D6779"/>
    <w:rsid w:val="00306716"/>
    <w:rsid w:val="00321B44"/>
    <w:rsid w:val="003230B8"/>
    <w:rsid w:val="003379E3"/>
    <w:rsid w:val="00363ECC"/>
    <w:rsid w:val="00366159"/>
    <w:rsid w:val="003679E1"/>
    <w:rsid w:val="00371CB8"/>
    <w:rsid w:val="003855CC"/>
    <w:rsid w:val="003900C1"/>
    <w:rsid w:val="003B644C"/>
    <w:rsid w:val="003D44BE"/>
    <w:rsid w:val="003E0C70"/>
    <w:rsid w:val="003E5445"/>
    <w:rsid w:val="003E5B8B"/>
    <w:rsid w:val="003F5B84"/>
    <w:rsid w:val="00416678"/>
    <w:rsid w:val="0041711A"/>
    <w:rsid w:val="00433F2F"/>
    <w:rsid w:val="00436606"/>
    <w:rsid w:val="00466BC3"/>
    <w:rsid w:val="004917D8"/>
    <w:rsid w:val="004B625A"/>
    <w:rsid w:val="004C4E97"/>
    <w:rsid w:val="004C7589"/>
    <w:rsid w:val="004E27FE"/>
    <w:rsid w:val="005213B8"/>
    <w:rsid w:val="005326B6"/>
    <w:rsid w:val="005477E5"/>
    <w:rsid w:val="00547FD7"/>
    <w:rsid w:val="00563AC7"/>
    <w:rsid w:val="00571065"/>
    <w:rsid w:val="0058039B"/>
    <w:rsid w:val="00581656"/>
    <w:rsid w:val="00583DD4"/>
    <w:rsid w:val="005A0DC8"/>
    <w:rsid w:val="005A734A"/>
    <w:rsid w:val="005C709C"/>
    <w:rsid w:val="005E7B44"/>
    <w:rsid w:val="005F4F2F"/>
    <w:rsid w:val="006049DF"/>
    <w:rsid w:val="00617193"/>
    <w:rsid w:val="00637E55"/>
    <w:rsid w:val="00646148"/>
    <w:rsid w:val="006A4DF0"/>
    <w:rsid w:val="006C1A84"/>
    <w:rsid w:val="006C4B3D"/>
    <w:rsid w:val="006E6A6A"/>
    <w:rsid w:val="0070561E"/>
    <w:rsid w:val="007106FF"/>
    <w:rsid w:val="00734FA2"/>
    <w:rsid w:val="007425CA"/>
    <w:rsid w:val="00751123"/>
    <w:rsid w:val="00751513"/>
    <w:rsid w:val="00761C5A"/>
    <w:rsid w:val="00771E9B"/>
    <w:rsid w:val="007754A8"/>
    <w:rsid w:val="00780B1F"/>
    <w:rsid w:val="007864F8"/>
    <w:rsid w:val="007B47F0"/>
    <w:rsid w:val="007C142C"/>
    <w:rsid w:val="007D2C45"/>
    <w:rsid w:val="007F1284"/>
    <w:rsid w:val="00807BA3"/>
    <w:rsid w:val="00827B46"/>
    <w:rsid w:val="00832031"/>
    <w:rsid w:val="00832F95"/>
    <w:rsid w:val="008339BB"/>
    <w:rsid w:val="00861A03"/>
    <w:rsid w:val="008912E6"/>
    <w:rsid w:val="008B4CE5"/>
    <w:rsid w:val="008C59DD"/>
    <w:rsid w:val="008D648D"/>
    <w:rsid w:val="008E22A3"/>
    <w:rsid w:val="009012F4"/>
    <w:rsid w:val="0090618F"/>
    <w:rsid w:val="00935E19"/>
    <w:rsid w:val="00953995"/>
    <w:rsid w:val="00956027"/>
    <w:rsid w:val="009819B5"/>
    <w:rsid w:val="0098649C"/>
    <w:rsid w:val="00987F08"/>
    <w:rsid w:val="00994F8A"/>
    <w:rsid w:val="009C1BB4"/>
    <w:rsid w:val="009C2FC8"/>
    <w:rsid w:val="009E4DA0"/>
    <w:rsid w:val="009E6DF7"/>
    <w:rsid w:val="009F2CCF"/>
    <w:rsid w:val="00A05932"/>
    <w:rsid w:val="00A17BB2"/>
    <w:rsid w:val="00A3358E"/>
    <w:rsid w:val="00A34F0E"/>
    <w:rsid w:val="00A70035"/>
    <w:rsid w:val="00A96642"/>
    <w:rsid w:val="00AA20E8"/>
    <w:rsid w:val="00AB24DA"/>
    <w:rsid w:val="00AB3689"/>
    <w:rsid w:val="00AB41E6"/>
    <w:rsid w:val="00AD21BA"/>
    <w:rsid w:val="00AF2B9F"/>
    <w:rsid w:val="00B12628"/>
    <w:rsid w:val="00B137EA"/>
    <w:rsid w:val="00B229A0"/>
    <w:rsid w:val="00B40AAD"/>
    <w:rsid w:val="00B55C69"/>
    <w:rsid w:val="00B63C2A"/>
    <w:rsid w:val="00B755C6"/>
    <w:rsid w:val="00B76FDA"/>
    <w:rsid w:val="00B931F2"/>
    <w:rsid w:val="00BA3100"/>
    <w:rsid w:val="00BC22BE"/>
    <w:rsid w:val="00BD1003"/>
    <w:rsid w:val="00BD5747"/>
    <w:rsid w:val="00BE5D09"/>
    <w:rsid w:val="00BF462A"/>
    <w:rsid w:val="00C14556"/>
    <w:rsid w:val="00C43297"/>
    <w:rsid w:val="00C4510E"/>
    <w:rsid w:val="00C51C4A"/>
    <w:rsid w:val="00C536DF"/>
    <w:rsid w:val="00C90D27"/>
    <w:rsid w:val="00C960E4"/>
    <w:rsid w:val="00CB4C32"/>
    <w:rsid w:val="00CC3496"/>
    <w:rsid w:val="00CD6218"/>
    <w:rsid w:val="00CE1532"/>
    <w:rsid w:val="00CE6B53"/>
    <w:rsid w:val="00CE7CFB"/>
    <w:rsid w:val="00CF4110"/>
    <w:rsid w:val="00D07FA1"/>
    <w:rsid w:val="00D160CA"/>
    <w:rsid w:val="00D23D8D"/>
    <w:rsid w:val="00D50468"/>
    <w:rsid w:val="00D568E8"/>
    <w:rsid w:val="00D569E0"/>
    <w:rsid w:val="00D6733A"/>
    <w:rsid w:val="00D67B42"/>
    <w:rsid w:val="00D8220E"/>
    <w:rsid w:val="00D93721"/>
    <w:rsid w:val="00DB3886"/>
    <w:rsid w:val="00DB3E4E"/>
    <w:rsid w:val="00DD0FCD"/>
    <w:rsid w:val="00DD5FFF"/>
    <w:rsid w:val="00E32268"/>
    <w:rsid w:val="00E753CD"/>
    <w:rsid w:val="00E91ABA"/>
    <w:rsid w:val="00E93321"/>
    <w:rsid w:val="00EB424B"/>
    <w:rsid w:val="00EE06EB"/>
    <w:rsid w:val="00EE0ADA"/>
    <w:rsid w:val="00EF2E4E"/>
    <w:rsid w:val="00EF3BF2"/>
    <w:rsid w:val="00F012EF"/>
    <w:rsid w:val="00F24122"/>
    <w:rsid w:val="00F3444D"/>
    <w:rsid w:val="00F54C17"/>
    <w:rsid w:val="00F54FC4"/>
    <w:rsid w:val="00F6170F"/>
    <w:rsid w:val="00F663E7"/>
    <w:rsid w:val="00F759F8"/>
    <w:rsid w:val="00F96A71"/>
    <w:rsid w:val="00FB1CF8"/>
    <w:rsid w:val="00FB2D5E"/>
    <w:rsid w:val="00FB7813"/>
    <w:rsid w:val="00FD33E7"/>
    <w:rsid w:val="00FD6217"/>
    <w:rsid w:val="00FE7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083B8"/>
  <w15:chartTrackingRefBased/>
  <w15:docId w15:val="{01637F63-57A2-41F2-9E69-FD61410C1B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568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6B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4E27F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E6A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E6A6A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7754A8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E6B5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33F2F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77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778E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1C778E"/>
  </w:style>
  <w:style w:type="character" w:customStyle="1" w:styleId="pln">
    <w:name w:val="pln"/>
    <w:basedOn w:val="DefaultParagraphFont"/>
    <w:rsid w:val="001C778E"/>
  </w:style>
  <w:style w:type="character" w:customStyle="1" w:styleId="pun">
    <w:name w:val="pun"/>
    <w:basedOn w:val="DefaultParagraphFont"/>
    <w:rsid w:val="001C778E"/>
  </w:style>
  <w:style w:type="character" w:customStyle="1" w:styleId="Heading3Char">
    <w:name w:val="Heading 3 Char"/>
    <w:basedOn w:val="DefaultParagraphFont"/>
    <w:link w:val="Heading3"/>
    <w:uiPriority w:val="9"/>
    <w:rsid w:val="004E27FE"/>
    <w:rPr>
      <w:rFonts w:ascii="Times New Roman" w:eastAsia="Times New Roman" w:hAnsi="Times New Roman" w:cs="Times New Roman"/>
      <w:b/>
      <w:bCs/>
      <w:sz w:val="27"/>
      <w:szCs w:val="27"/>
    </w:rPr>
  </w:style>
  <w:style w:type="table" w:styleId="TableGrid">
    <w:name w:val="Table Grid"/>
    <w:basedOn w:val="TableNormal"/>
    <w:uiPriority w:val="39"/>
    <w:rsid w:val="005803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68E8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CA"/>
    </w:rPr>
  </w:style>
  <w:style w:type="table" w:styleId="GridTable4-Accent5">
    <w:name w:val="Grid Table 4 Accent 5"/>
    <w:basedOn w:val="TableNormal"/>
    <w:uiPriority w:val="49"/>
    <w:rsid w:val="000C6F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FB1CF8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">
    <w:name w:val="Grid Table 4"/>
    <w:basedOn w:val="TableNormal"/>
    <w:uiPriority w:val="49"/>
    <w:rsid w:val="007F1284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6">
    <w:name w:val="Grid Table 4 Accent 6"/>
    <w:basedOn w:val="TableNormal"/>
    <w:uiPriority w:val="49"/>
    <w:rsid w:val="004C4E9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888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7097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170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571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442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30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7456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388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7449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86574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518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8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321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921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25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53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88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26809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3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2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36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7996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59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83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38614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6718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66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939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2534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52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riggers and 1NF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6</TotalTime>
  <Pages>5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#11 Assignment</vt:lpstr>
    </vt:vector>
  </TitlesOfParts>
  <Company/>
  <LinksUpToDate>false</LinksUpToDate>
  <CharactersWithSpaces>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#11 Assignment answers</dc:title>
  <dc:subject>2% Individual Assignment</dc:subject>
  <dc:creator>Mark Morell</dc:creator>
  <cp:keywords/>
  <dc:description/>
  <cp:lastModifiedBy>Mark Morell</cp:lastModifiedBy>
  <cp:revision>64</cp:revision>
  <dcterms:created xsi:type="dcterms:W3CDTF">2018-09-01T15:46:00Z</dcterms:created>
  <dcterms:modified xsi:type="dcterms:W3CDTF">2019-12-02T03:08:00Z</dcterms:modified>
  <cp:category>Database Management – Fall 2019</cp:category>
</cp:coreProperties>
</file>